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C7152" w14:textId="79BDCD6E" w:rsidR="001A06F8" w:rsidRDefault="001A06F8" w:rsidP="001A06F8">
      <w:pPr>
        <w:pStyle w:val="Heading2"/>
        <w:jc w:val="center"/>
        <w:rPr>
          <w:color w:val="FF0000"/>
        </w:rPr>
      </w:pPr>
      <w:r w:rsidRPr="0072640B">
        <w:rPr>
          <w:color w:val="FF0000"/>
        </w:rPr>
        <w:t>(Principal Investigator’s or Department’s letterhead)</w:t>
      </w:r>
    </w:p>
    <w:p w14:paraId="017EFA56" w14:textId="77777777" w:rsidR="004E7D2B" w:rsidRPr="004E7D2B" w:rsidRDefault="004E7D2B" w:rsidP="004E7D2B">
      <w:pPr>
        <w:pStyle w:val="BodyText"/>
      </w:pPr>
    </w:p>
    <w:p w14:paraId="7579DAF2" w14:textId="4EF93D62" w:rsidR="004E7D2B" w:rsidRPr="004E7D2B" w:rsidRDefault="004E7D2B" w:rsidP="004E7D2B">
      <w:pPr>
        <w:pStyle w:val="BodyText"/>
        <w:rPr>
          <w:b/>
          <w:bCs/>
          <w:i/>
          <w:iCs w:val="0"/>
          <w:color w:val="FF0000"/>
        </w:rPr>
      </w:pPr>
      <w:r>
        <w:rPr>
          <w:b/>
          <w:bCs/>
          <w:i/>
          <w:iCs w:val="0"/>
          <w:color w:val="FF0000"/>
        </w:rPr>
        <w:t xml:space="preserve">NOTE:  </w:t>
      </w:r>
      <w:r w:rsidRPr="004E7D2B">
        <w:rPr>
          <w:b/>
          <w:bCs/>
          <w:i/>
          <w:iCs w:val="0"/>
          <w:color w:val="FF0000"/>
        </w:rPr>
        <w:t>This template may be reformatted to fit your study.  For example, you may use this traditional informed consent format, or you may revise for use as an invitation letter or email.  All below elements must be included.</w:t>
      </w:r>
    </w:p>
    <w:p w14:paraId="499424DD" w14:textId="153820D0" w:rsidR="00D429B7" w:rsidRPr="00504D22" w:rsidRDefault="00C80932" w:rsidP="00CD780B">
      <w:pPr>
        <w:pStyle w:val="Heading2"/>
      </w:pPr>
      <w:r>
        <w:t>T</w:t>
      </w:r>
      <w:r w:rsidR="00D429B7" w:rsidRPr="00504D22">
        <w:t>itle of research</w:t>
      </w:r>
      <w:r w:rsidR="006E00BC" w:rsidRPr="006E00BC">
        <w:t xml:space="preserve"> </w:t>
      </w:r>
      <w:r w:rsidR="006E00BC" w:rsidRPr="00504D22">
        <w:t>study</w:t>
      </w:r>
      <w:r w:rsidR="00D429B7" w:rsidRPr="00504D22">
        <w:t xml:space="preserve">: </w:t>
      </w:r>
      <w:r w:rsidR="006F6883" w:rsidRPr="00504D22">
        <w:rPr>
          <w:rStyle w:val="Instructions"/>
          <w:b/>
          <w:i/>
        </w:rPr>
        <w:t>[</w:t>
      </w:r>
      <w:r w:rsidR="00D429B7" w:rsidRPr="00504D22">
        <w:rPr>
          <w:rStyle w:val="Instructions"/>
          <w:b/>
          <w:i/>
        </w:rPr>
        <w:t>insert title of research stud</w:t>
      </w:r>
      <w:r w:rsidR="004E7D2B">
        <w:rPr>
          <w:rStyle w:val="Instructions"/>
          <w:b/>
          <w:i/>
        </w:rPr>
        <w:t>y</w:t>
      </w:r>
      <w:r w:rsidR="006F6883" w:rsidRPr="00504D22">
        <w:rPr>
          <w:rStyle w:val="Instructions"/>
          <w:b/>
          <w:i/>
        </w:rPr>
        <w:t>]</w:t>
      </w:r>
    </w:p>
    <w:p w14:paraId="299CF12C" w14:textId="7DC002C1" w:rsidR="0076166F" w:rsidRDefault="00D429B7" w:rsidP="004E7D2B">
      <w:pPr>
        <w:pStyle w:val="Heading2"/>
        <w:spacing w:after="0"/>
        <w:rPr>
          <w:rStyle w:val="Instructions"/>
          <w:b/>
          <w:i/>
        </w:rPr>
      </w:pPr>
      <w:r w:rsidRPr="00504D22">
        <w:t xml:space="preserve">Investigator: </w:t>
      </w:r>
      <w:r w:rsidR="006F6883" w:rsidRPr="00504D22">
        <w:rPr>
          <w:rStyle w:val="Instructions"/>
          <w:b/>
          <w:i/>
        </w:rPr>
        <w:t>[</w:t>
      </w:r>
      <w:r w:rsidRPr="00504D22">
        <w:rPr>
          <w:rStyle w:val="Instructions"/>
          <w:b/>
          <w:i/>
        </w:rPr>
        <w:t xml:space="preserve">insert name of </w:t>
      </w:r>
      <w:r w:rsidR="00FE583F">
        <w:rPr>
          <w:rStyle w:val="Instructions"/>
          <w:b/>
          <w:i/>
        </w:rPr>
        <w:t xml:space="preserve">principal </w:t>
      </w:r>
      <w:r w:rsidRPr="00504D22">
        <w:rPr>
          <w:rStyle w:val="Instructions"/>
          <w:b/>
          <w:i/>
        </w:rPr>
        <w:t>investigator</w:t>
      </w:r>
      <w:r w:rsidR="006F6883" w:rsidRPr="00504D22">
        <w:rPr>
          <w:rStyle w:val="Instructions"/>
          <w:b/>
          <w:i/>
        </w:rPr>
        <w:t>]</w:t>
      </w:r>
      <w:r w:rsidR="00B37343">
        <w:rPr>
          <w:rStyle w:val="Instructions"/>
          <w:b/>
          <w:i/>
        </w:rPr>
        <w:t xml:space="preserve">  </w:t>
      </w:r>
    </w:p>
    <w:p w14:paraId="720E29E8" w14:textId="5E42DCA2" w:rsidR="004E7D2B" w:rsidRDefault="00600DF5" w:rsidP="00600DF5">
      <w:pPr>
        <w:tabs>
          <w:tab w:val="left" w:pos="8265"/>
        </w:tabs>
        <w:spacing w:after="0"/>
        <w:jc w:val="both"/>
        <w:rPr>
          <w:rStyle w:val="Heading2Char"/>
        </w:rPr>
      </w:pPr>
      <w:r>
        <w:rPr>
          <w:rStyle w:val="Heading2Char"/>
        </w:rPr>
        <w:tab/>
      </w:r>
    </w:p>
    <w:p w14:paraId="63DCD702" w14:textId="370C6868" w:rsidR="0076166F" w:rsidRPr="003648CD" w:rsidRDefault="0076166F" w:rsidP="004E7D2B">
      <w:pPr>
        <w:tabs>
          <w:tab w:val="num" w:pos="360"/>
          <w:tab w:val="left" w:pos="2880"/>
        </w:tabs>
        <w:spacing w:after="0"/>
        <w:jc w:val="both"/>
        <w:rPr>
          <w:rStyle w:val="Instructions"/>
          <w:rFonts w:ascii="Times" w:hAnsi="Times"/>
          <w:b w:val="0"/>
          <w:i w:val="0"/>
          <w:color w:val="auto"/>
          <w:sz w:val="24"/>
        </w:rPr>
      </w:pPr>
      <w:r w:rsidRPr="004E7D2B">
        <w:rPr>
          <w:rStyle w:val="Heading2Char"/>
        </w:rPr>
        <w:t>Phone Number:</w:t>
      </w:r>
      <w:r w:rsidR="00AE4D6D">
        <w:rPr>
          <w:b/>
        </w:rPr>
        <w:t xml:space="preserve"> </w:t>
      </w:r>
      <w:r w:rsidR="00AE4D6D" w:rsidRPr="00504D22">
        <w:rPr>
          <w:rStyle w:val="Instructions"/>
        </w:rPr>
        <w:t xml:space="preserve">[insert </w:t>
      </w:r>
      <w:r w:rsidR="00AE4D6D">
        <w:rPr>
          <w:rStyle w:val="Instructions"/>
        </w:rPr>
        <w:t>phone number</w:t>
      </w:r>
      <w:r w:rsidR="00AE4D6D" w:rsidRPr="00504D22">
        <w:rPr>
          <w:rStyle w:val="Instructions"/>
        </w:rPr>
        <w:t>]</w:t>
      </w:r>
    </w:p>
    <w:p w14:paraId="7A10C7E1" w14:textId="40BBBCD8" w:rsidR="00B37343" w:rsidRDefault="00B37343" w:rsidP="00B37343">
      <w:pPr>
        <w:pStyle w:val="Heading2"/>
        <w:rPr>
          <w:rStyle w:val="Instructions"/>
          <w:b/>
          <w:i/>
        </w:rPr>
      </w:pPr>
      <w:r w:rsidRPr="004F160C">
        <w:rPr>
          <w:rStyle w:val="Instructions"/>
          <w:b/>
          <w:i/>
          <w:color w:val="auto"/>
          <w:sz w:val="28"/>
        </w:rPr>
        <w:t xml:space="preserve">Sponsor: </w:t>
      </w:r>
      <w:r w:rsidRPr="00504D22">
        <w:rPr>
          <w:rStyle w:val="Instructions"/>
          <w:b/>
          <w:i/>
        </w:rPr>
        <w:t xml:space="preserve">[insert name of </w:t>
      </w:r>
      <w:r>
        <w:rPr>
          <w:rStyle w:val="Instructions"/>
          <w:b/>
          <w:i/>
        </w:rPr>
        <w:t>sponsor</w:t>
      </w:r>
      <w:r w:rsidRPr="00504D22">
        <w:rPr>
          <w:rStyle w:val="Instructions"/>
          <w:b/>
          <w:i/>
        </w:rPr>
        <w:t>]</w:t>
      </w:r>
    </w:p>
    <w:p w14:paraId="5CCC3B95" w14:textId="2216A5D0" w:rsidR="001E4321" w:rsidRDefault="001E4321" w:rsidP="00B37343"/>
    <w:p w14:paraId="3DDCB435" w14:textId="77777777" w:rsidR="00D429B7" w:rsidRPr="00504D22" w:rsidRDefault="00D429B7" w:rsidP="00CD780B">
      <w:pPr>
        <w:pStyle w:val="Heading2"/>
      </w:pPr>
      <w:r w:rsidRPr="00504D22">
        <w:t xml:space="preserve">What should </w:t>
      </w:r>
      <w:r w:rsidR="00284CBE">
        <w:t>I</w:t>
      </w:r>
      <w:r w:rsidR="00284CBE" w:rsidRPr="00504D22">
        <w:t xml:space="preserve"> </w:t>
      </w:r>
      <w:r w:rsidRPr="00504D22">
        <w:t>know about a research study</w:t>
      </w:r>
      <w:r w:rsidR="00EC7771">
        <w:t>?</w:t>
      </w:r>
    </w:p>
    <w:p w14:paraId="56B9BFB8" w14:textId="34D03FE2" w:rsidR="00885D6F" w:rsidRDefault="00AE4D6D" w:rsidP="000838CE">
      <w:pPr>
        <w:pStyle w:val="Bullet"/>
        <w:numPr>
          <w:ilvl w:val="0"/>
          <w:numId w:val="0"/>
        </w:numPr>
        <w:ind w:firstLine="360"/>
      </w:pPr>
      <w:r>
        <w:t>Participation in this research study is voluntary.</w:t>
      </w:r>
    </w:p>
    <w:p w14:paraId="009FF3D2" w14:textId="77777777" w:rsidR="000838CE" w:rsidRDefault="000838CE" w:rsidP="000838CE">
      <w:pPr>
        <w:pStyle w:val="Bullet"/>
        <w:numPr>
          <w:ilvl w:val="0"/>
          <w:numId w:val="0"/>
        </w:numPr>
        <w:ind w:left="360" w:hanging="360"/>
        <w:rPr>
          <w:rFonts w:cs="Times New Roman"/>
          <w:iCs/>
        </w:rPr>
      </w:pPr>
    </w:p>
    <w:p w14:paraId="60879ECF" w14:textId="28412360" w:rsidR="00C303C7" w:rsidRPr="00C303C7" w:rsidRDefault="00C303C7" w:rsidP="000838CE">
      <w:pPr>
        <w:pStyle w:val="Bullet"/>
        <w:numPr>
          <w:ilvl w:val="0"/>
          <w:numId w:val="0"/>
        </w:numPr>
        <w:ind w:left="360"/>
        <w:rPr>
          <w:rFonts w:cs="Times New Roman"/>
          <w:iCs/>
        </w:rPr>
      </w:pPr>
      <w:r w:rsidRPr="00C303C7">
        <w:rPr>
          <w:rFonts w:cs="Times New Roman"/>
          <w:iCs/>
        </w:rPr>
        <w:t xml:space="preserve">If you are an employee of </w:t>
      </w:r>
      <w:r w:rsidR="0076166F">
        <w:rPr>
          <w:rFonts w:cs="Times New Roman"/>
          <w:iCs/>
        </w:rPr>
        <w:t>AdventHealth</w:t>
      </w:r>
      <w:r w:rsidRPr="00C303C7">
        <w:rPr>
          <w:rFonts w:cs="Times New Roman"/>
          <w:iCs/>
        </w:rPr>
        <w:t>, you should know that your participation or lack o</w:t>
      </w:r>
      <w:r w:rsidR="000838CE">
        <w:rPr>
          <w:rFonts w:cs="Times New Roman"/>
          <w:iCs/>
        </w:rPr>
        <w:t xml:space="preserve">f </w:t>
      </w:r>
      <w:r w:rsidRPr="00C303C7">
        <w:rPr>
          <w:rFonts w:cs="Times New Roman"/>
          <w:iCs/>
        </w:rPr>
        <w:t xml:space="preserve">participation in this study will not affect your employment or relationship with </w:t>
      </w:r>
      <w:r w:rsidR="0076166F">
        <w:rPr>
          <w:rFonts w:cs="Times New Roman"/>
          <w:iCs/>
        </w:rPr>
        <w:t>AdventHealth</w:t>
      </w:r>
      <w:r w:rsidRPr="00C303C7">
        <w:rPr>
          <w:rFonts w:cs="Times New Roman"/>
          <w:iCs/>
        </w:rPr>
        <w:t>.</w:t>
      </w:r>
    </w:p>
    <w:p w14:paraId="4DE460C3" w14:textId="77777777" w:rsidR="00C303C7" w:rsidRPr="00504D22" w:rsidRDefault="00C303C7" w:rsidP="00C303C7">
      <w:pPr>
        <w:pStyle w:val="Bullet"/>
        <w:numPr>
          <w:ilvl w:val="0"/>
          <w:numId w:val="0"/>
        </w:numPr>
        <w:ind w:left="792"/>
      </w:pPr>
    </w:p>
    <w:p w14:paraId="0C334235" w14:textId="77777777" w:rsidR="00D429B7" w:rsidRPr="00504D22" w:rsidRDefault="00D429B7" w:rsidP="00CD780B">
      <w:pPr>
        <w:pStyle w:val="Heading2"/>
      </w:pPr>
      <w:r w:rsidRPr="00504D22">
        <w:t>Wh</w:t>
      </w:r>
      <w:r w:rsidR="00AE3208" w:rsidRPr="00504D22">
        <w:t>y</w:t>
      </w:r>
      <w:r w:rsidRPr="00504D22">
        <w:t xml:space="preserve"> </w:t>
      </w:r>
      <w:r w:rsidR="00EC7771">
        <w:t xml:space="preserve">is this </w:t>
      </w:r>
      <w:r w:rsidR="008F5C6C" w:rsidRPr="00504D22">
        <w:t>research</w:t>
      </w:r>
      <w:r w:rsidR="00EC7771">
        <w:t xml:space="preserve"> </w:t>
      </w:r>
      <w:r w:rsidR="00EC7771" w:rsidRPr="00CD780B">
        <w:t>being</w:t>
      </w:r>
      <w:r w:rsidR="00EC7771">
        <w:t xml:space="preserve"> done</w:t>
      </w:r>
      <w:r w:rsidRPr="00504D22">
        <w:t>?</w:t>
      </w:r>
    </w:p>
    <w:p w14:paraId="257F9225" w14:textId="677C9CEE" w:rsidR="00D429B7" w:rsidRPr="00504D22" w:rsidRDefault="006F6883" w:rsidP="00F700AB">
      <w:pPr>
        <w:pStyle w:val="BodyText"/>
        <w:rPr>
          <w:rStyle w:val="Instructions"/>
        </w:rPr>
      </w:pPr>
      <w:r w:rsidRPr="00504D22">
        <w:rPr>
          <w:rStyle w:val="Instructions"/>
        </w:rPr>
        <w:t>[</w:t>
      </w:r>
      <w:r w:rsidR="00D429B7" w:rsidRPr="00504D22">
        <w:rPr>
          <w:rStyle w:val="Instructions"/>
        </w:rPr>
        <w:t xml:space="preserve">Tell the </w:t>
      </w:r>
      <w:r w:rsidR="00937643" w:rsidRPr="00504D22">
        <w:rPr>
          <w:rStyle w:val="Instructions"/>
        </w:rPr>
        <w:t>subject</w:t>
      </w:r>
      <w:r w:rsidR="00D429B7" w:rsidRPr="00504D22">
        <w:rPr>
          <w:rStyle w:val="Instructions"/>
        </w:rPr>
        <w:t xml:space="preserve"> the </w:t>
      </w:r>
      <w:r w:rsidR="008F5C6C" w:rsidRPr="00504D22">
        <w:rPr>
          <w:rStyle w:val="Instructions"/>
        </w:rPr>
        <w:t>purpose of the research.</w:t>
      </w:r>
      <w:r w:rsidR="00C22605">
        <w:rPr>
          <w:rStyle w:val="Instructions"/>
        </w:rPr>
        <w:t>]</w:t>
      </w:r>
    </w:p>
    <w:p w14:paraId="2A165355" w14:textId="77777777" w:rsidR="00D429B7" w:rsidRPr="00504D22" w:rsidRDefault="00BC324C" w:rsidP="00CD780B">
      <w:pPr>
        <w:pStyle w:val="Heading2"/>
      </w:pPr>
      <w:r w:rsidRPr="00504D22">
        <w:t>How long will the research last</w:t>
      </w:r>
      <w:r w:rsidR="00D429B7" w:rsidRPr="00504D22">
        <w:t>?</w:t>
      </w:r>
    </w:p>
    <w:p w14:paraId="3587BF11" w14:textId="77777777" w:rsidR="00BC324C" w:rsidRPr="00504D22" w:rsidRDefault="00D429B7" w:rsidP="00F700AB">
      <w:pPr>
        <w:pStyle w:val="BodyText"/>
        <w:rPr>
          <w:rStyle w:val="Instructions"/>
        </w:rPr>
      </w:pPr>
      <w:r w:rsidRPr="00504D22">
        <w:t xml:space="preserve">We expect that you will be in this research study for </w:t>
      </w:r>
      <w:r w:rsidR="00BC324C" w:rsidRPr="00504D22">
        <w:t xml:space="preserve">________ </w:t>
      </w:r>
      <w:r w:rsidR="006F6883" w:rsidRPr="00504D22">
        <w:rPr>
          <w:rStyle w:val="Instructions"/>
        </w:rPr>
        <w:t>[</w:t>
      </w:r>
      <w:r w:rsidR="005B596E" w:rsidRPr="00504D22">
        <w:rPr>
          <w:rStyle w:val="Instructions"/>
        </w:rPr>
        <w:t>hours/days/</w:t>
      </w:r>
      <w:r w:rsidRPr="00504D22">
        <w:rPr>
          <w:rStyle w:val="Instructions"/>
        </w:rPr>
        <w:t>months/weeks/years, until a certain event</w:t>
      </w:r>
      <w:r w:rsidR="006F6883" w:rsidRPr="00504D22">
        <w:rPr>
          <w:rStyle w:val="Instructions"/>
        </w:rPr>
        <w:t>]</w:t>
      </w:r>
      <w:r w:rsidRPr="00504D22">
        <w:t>.</w:t>
      </w:r>
    </w:p>
    <w:p w14:paraId="33B9CB30" w14:textId="77777777" w:rsidR="00D429B7" w:rsidRPr="00504D22" w:rsidRDefault="00D429B7" w:rsidP="00CD780B">
      <w:pPr>
        <w:pStyle w:val="Heading2"/>
      </w:pPr>
      <w:r w:rsidRPr="00504D22">
        <w:t xml:space="preserve">What </w:t>
      </w:r>
      <w:r w:rsidR="00EC632E" w:rsidRPr="00504D22">
        <w:t xml:space="preserve">happens if I </w:t>
      </w:r>
      <w:r w:rsidR="00B834A5">
        <w:t>agree</w:t>
      </w:r>
      <w:r w:rsidR="00EC632E" w:rsidRPr="00504D22">
        <w:t xml:space="preserve"> to be in this research</w:t>
      </w:r>
      <w:r w:rsidRPr="00504D22">
        <w:t>?</w:t>
      </w:r>
    </w:p>
    <w:p w14:paraId="79B4CC5F" w14:textId="77777777" w:rsidR="00D429B7" w:rsidRPr="00504D22" w:rsidRDefault="006F6883">
      <w:pPr>
        <w:pStyle w:val="BodyText"/>
        <w:rPr>
          <w:rStyle w:val="Instructions"/>
        </w:rPr>
      </w:pPr>
      <w:r w:rsidRPr="00504D22">
        <w:rPr>
          <w:rStyle w:val="Instructions"/>
        </w:rPr>
        <w:t>[</w:t>
      </w:r>
      <w:r w:rsidR="00D429B7" w:rsidRPr="00504D22">
        <w:rPr>
          <w:rStyle w:val="Instructions"/>
        </w:rPr>
        <w:t xml:space="preserve">Tell the </w:t>
      </w:r>
      <w:r w:rsidR="00937643" w:rsidRPr="00504D22">
        <w:rPr>
          <w:rStyle w:val="Instructions"/>
        </w:rPr>
        <w:t>subject</w:t>
      </w:r>
      <w:r w:rsidR="00D429B7" w:rsidRPr="00504D22">
        <w:rPr>
          <w:rStyle w:val="Instructions"/>
        </w:rPr>
        <w:t xml:space="preserve"> what to expect using lay language and simple terms. Whenever appropriate include the following items:</w:t>
      </w:r>
      <w:r w:rsidRPr="00504D22">
        <w:rPr>
          <w:rStyle w:val="Instructions"/>
        </w:rPr>
        <w:t>]</w:t>
      </w:r>
    </w:p>
    <w:p w14:paraId="303529BB" w14:textId="77777777" w:rsidR="001E4321" w:rsidRPr="007406B9" w:rsidRDefault="001E4321" w:rsidP="00133C3B">
      <w:pPr>
        <w:spacing w:after="60"/>
        <w:ind w:left="720"/>
        <w:rPr>
          <w:rStyle w:val="Instructions"/>
        </w:rPr>
      </w:pPr>
    </w:p>
    <w:p w14:paraId="62253C25" w14:textId="77777777" w:rsidR="001E4321" w:rsidRPr="00133C3B" w:rsidRDefault="001E4321" w:rsidP="001E4321">
      <w:pPr>
        <w:pStyle w:val="InstructionsBullet"/>
        <w:numPr>
          <w:ilvl w:val="0"/>
          <w:numId w:val="4"/>
        </w:numPr>
        <w:rPr>
          <w:rStyle w:val="Instructions"/>
        </w:rPr>
      </w:pPr>
      <w:r w:rsidRPr="00133C3B">
        <w:rPr>
          <w:rStyle w:val="Instructions"/>
        </w:rPr>
        <w:t>Describe where this research will be done</w:t>
      </w:r>
    </w:p>
    <w:p w14:paraId="4981443D" w14:textId="72246D74" w:rsidR="001E4321" w:rsidRPr="00133C3B" w:rsidRDefault="001E4321" w:rsidP="001E4321">
      <w:pPr>
        <w:pStyle w:val="InstructionsBullet"/>
        <w:numPr>
          <w:ilvl w:val="0"/>
          <w:numId w:val="4"/>
        </w:numPr>
        <w:rPr>
          <w:rStyle w:val="Instructions"/>
        </w:rPr>
      </w:pPr>
      <w:r w:rsidRPr="00133C3B">
        <w:rPr>
          <w:rStyle w:val="Instructions"/>
        </w:rPr>
        <w:t>Provide a time-line description of the procedures that will be done</w:t>
      </w:r>
      <w:r w:rsidR="00AE4D6D">
        <w:rPr>
          <w:rStyle w:val="Instructions"/>
        </w:rPr>
        <w:t xml:space="preserve">. </w:t>
      </w:r>
      <w:r w:rsidRPr="00133C3B">
        <w:rPr>
          <w:rStyle w:val="Instructions"/>
        </w:rPr>
        <w:t>You can use tables or charts if they are helpful to explain the schedule.</w:t>
      </w:r>
    </w:p>
    <w:p w14:paraId="07DEE3A5" w14:textId="66FF435C" w:rsidR="00D429B7" w:rsidRDefault="00EC632E" w:rsidP="00CD780B">
      <w:pPr>
        <w:pStyle w:val="Heading2"/>
      </w:pPr>
      <w:r w:rsidRPr="00504D22">
        <w:t>Is there any way being in this study could be bad for me</w:t>
      </w:r>
      <w:r w:rsidR="00D429B7" w:rsidRPr="00504D22">
        <w:t>?</w:t>
      </w:r>
    </w:p>
    <w:p w14:paraId="1DD008B2" w14:textId="586A8622" w:rsidR="009E2B82" w:rsidRPr="009E2B82" w:rsidRDefault="009E2B82" w:rsidP="009E2B82">
      <w:pPr>
        <w:autoSpaceDE/>
        <w:autoSpaceDN/>
        <w:rPr>
          <w:rFonts w:ascii="Arial" w:eastAsia="Calibri" w:hAnsi="Arial"/>
          <w:b/>
          <w:i/>
          <w:color w:val="FF0000"/>
          <w:sz w:val="20"/>
          <w:szCs w:val="22"/>
        </w:rPr>
      </w:pPr>
      <w:r w:rsidRPr="009E2B82">
        <w:rPr>
          <w:rFonts w:ascii="Arial" w:eastAsia="Calibri" w:hAnsi="Arial"/>
          <w:b/>
          <w:i/>
          <w:color w:val="FF0000"/>
          <w:sz w:val="20"/>
          <w:szCs w:val="22"/>
        </w:rPr>
        <w:t>[</w:t>
      </w:r>
      <w:r w:rsidR="000838CE">
        <w:rPr>
          <w:rFonts w:ascii="Arial" w:eastAsia="Calibri" w:hAnsi="Arial"/>
          <w:b/>
          <w:i/>
          <w:color w:val="FF0000"/>
          <w:sz w:val="20"/>
          <w:szCs w:val="22"/>
        </w:rPr>
        <w:t xml:space="preserve">Include section if appropriate.  </w:t>
      </w:r>
      <w:r w:rsidRPr="009E2B82">
        <w:rPr>
          <w:rFonts w:ascii="Arial" w:eastAsia="Calibri" w:hAnsi="Arial"/>
          <w:b/>
          <w:i/>
          <w:color w:val="FF0000"/>
          <w:sz w:val="20"/>
          <w:szCs w:val="22"/>
        </w:rPr>
        <w:t>Consider</w:t>
      </w:r>
      <w:r w:rsidR="000838CE">
        <w:rPr>
          <w:rFonts w:ascii="Arial" w:eastAsia="Calibri" w:hAnsi="Arial"/>
          <w:b/>
          <w:i/>
          <w:color w:val="FF0000"/>
          <w:sz w:val="20"/>
          <w:szCs w:val="22"/>
        </w:rPr>
        <w:t xml:space="preserve"> the following:</w:t>
      </w:r>
      <w:r w:rsidRPr="009E2B82">
        <w:rPr>
          <w:rFonts w:ascii="Arial" w:eastAsia="Calibri" w:hAnsi="Arial"/>
          <w:b/>
          <w:i/>
          <w:color w:val="FF0000"/>
          <w:sz w:val="20"/>
          <w:szCs w:val="22"/>
        </w:rPr>
        <w:t>]</w:t>
      </w:r>
    </w:p>
    <w:p w14:paraId="50EA4DFC"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Physical risks (for example, medical side effect)</w:t>
      </w:r>
    </w:p>
    <w:p w14:paraId="47BE94AA"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 xml:space="preserve">Psychological risks (for example, embarrassment, </w:t>
      </w:r>
      <w:proofErr w:type="gramStart"/>
      <w:r w:rsidRPr="00356ADB">
        <w:rPr>
          <w:rFonts w:ascii="Arial" w:eastAsia="Calibri" w:hAnsi="Arial"/>
          <w:b/>
          <w:i/>
          <w:color w:val="FF0000"/>
          <w:sz w:val="20"/>
          <w:szCs w:val="22"/>
        </w:rPr>
        <w:t>fear</w:t>
      </w:r>
      <w:proofErr w:type="gramEnd"/>
      <w:r w:rsidRPr="00356ADB">
        <w:rPr>
          <w:rFonts w:ascii="Arial" w:eastAsia="Calibri" w:hAnsi="Arial"/>
          <w:b/>
          <w:i/>
          <w:color w:val="FF0000"/>
          <w:sz w:val="20"/>
          <w:szCs w:val="22"/>
        </w:rPr>
        <w:t xml:space="preserve"> or guilt)</w:t>
      </w:r>
    </w:p>
    <w:p w14:paraId="755A089C"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Privacy risks (for example, disclosure of private information)</w:t>
      </w:r>
    </w:p>
    <w:p w14:paraId="1A09341F"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lastRenderedPageBreak/>
        <w:t>Legal risks (for example, legal prosecution or being reported for child abuse)</w:t>
      </w:r>
    </w:p>
    <w:p w14:paraId="6E214F04" w14:textId="77777777"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Social risks (for example, social ostracizing or discrimination)</w:t>
      </w:r>
    </w:p>
    <w:p w14:paraId="0EE150C8" w14:textId="696E57CE" w:rsidR="009E2B82" w:rsidRPr="00356ADB" w:rsidRDefault="009E2B82" w:rsidP="00356ADB">
      <w:pPr>
        <w:pStyle w:val="ListParagraph"/>
        <w:numPr>
          <w:ilvl w:val="0"/>
          <w:numId w:val="13"/>
        </w:numPr>
        <w:autoSpaceDE/>
        <w:autoSpaceDN/>
        <w:contextualSpacing/>
        <w:rPr>
          <w:rFonts w:ascii="Arial" w:eastAsia="Calibri" w:hAnsi="Arial"/>
          <w:b/>
          <w:i/>
          <w:color w:val="FF0000"/>
          <w:sz w:val="20"/>
          <w:szCs w:val="22"/>
        </w:rPr>
      </w:pPr>
      <w:r w:rsidRPr="00356ADB">
        <w:rPr>
          <w:rFonts w:ascii="Arial" w:eastAsia="Calibri" w:hAnsi="Arial"/>
          <w:b/>
          <w:i/>
          <w:color w:val="FF0000"/>
          <w:sz w:val="20"/>
          <w:szCs w:val="22"/>
        </w:rPr>
        <w:t>Economic risks (for example, having to pay money out-of-pocket for research or medical expenses, losing health insurance, or being unable to obtain a job)</w:t>
      </w:r>
    </w:p>
    <w:p w14:paraId="492B5A45" w14:textId="77777777" w:rsidR="009E2B82" w:rsidRPr="009E2B82" w:rsidRDefault="009E2B82" w:rsidP="009E2B82">
      <w:pPr>
        <w:autoSpaceDE/>
        <w:autoSpaceDN/>
        <w:ind w:left="720" w:hanging="360"/>
        <w:contextualSpacing/>
        <w:rPr>
          <w:rFonts w:ascii="Arial" w:eastAsia="Calibri" w:hAnsi="Arial"/>
          <w:b/>
          <w:i/>
          <w:color w:val="FF0000"/>
          <w:sz w:val="20"/>
          <w:szCs w:val="22"/>
        </w:rPr>
      </w:pPr>
    </w:p>
    <w:p w14:paraId="43FE3CAF" w14:textId="2CC8CE9B" w:rsidR="005F5F66" w:rsidRPr="00356ADB" w:rsidRDefault="00356ADB" w:rsidP="005F5F66">
      <w:pPr>
        <w:pStyle w:val="CommentText"/>
        <w:rPr>
          <w:rFonts w:ascii="Arial" w:hAnsi="Arial" w:cs="Arial"/>
          <w:b/>
          <w:i/>
          <w:color w:val="FF0000"/>
        </w:rPr>
      </w:pPr>
      <w:r>
        <w:rPr>
          <w:rFonts w:ascii="Arial" w:hAnsi="Arial" w:cs="Arial"/>
          <w:b/>
          <w:i/>
          <w:color w:val="FF0000"/>
        </w:rPr>
        <w:t>[</w:t>
      </w:r>
      <w:r w:rsidR="005F5F66" w:rsidRPr="00356ADB">
        <w:rPr>
          <w:rFonts w:ascii="Arial" w:hAnsi="Arial" w:cs="Arial"/>
          <w:b/>
          <w:i/>
          <w:color w:val="FF0000"/>
        </w:rPr>
        <w:t>Include for research that involves questionnaires which ask about physical/emotional wellbeing</w:t>
      </w:r>
      <w:r>
        <w:rPr>
          <w:rFonts w:ascii="Arial" w:hAnsi="Arial" w:cs="Arial"/>
          <w:b/>
          <w:i/>
          <w:color w:val="FF0000"/>
        </w:rPr>
        <w:t>.]</w:t>
      </w:r>
      <w:r w:rsidR="005F5F66" w:rsidRPr="00356ADB">
        <w:rPr>
          <w:rFonts w:ascii="Arial" w:hAnsi="Arial" w:cs="Arial"/>
          <w:b/>
          <w:i/>
          <w:color w:val="FF0000"/>
        </w:rPr>
        <w:t xml:space="preserve"> </w:t>
      </w:r>
    </w:p>
    <w:p w14:paraId="0B6AEBEE" w14:textId="0F683BBF" w:rsidR="005F5F66" w:rsidRPr="00E23F74" w:rsidRDefault="005F5F66" w:rsidP="005F5F66">
      <w:pPr>
        <w:pStyle w:val="CommentText"/>
        <w:rPr>
          <w:rFonts w:ascii="Times New Roman" w:hAnsi="Times New Roman"/>
          <w:sz w:val="24"/>
          <w:szCs w:val="24"/>
        </w:rPr>
      </w:pPr>
      <w:r w:rsidRPr="00E23F74">
        <w:rPr>
          <w:rFonts w:ascii="Times New Roman" w:hAnsi="Times New Roman"/>
          <w:color w:val="000000"/>
          <w:sz w:val="24"/>
          <w:szCs w:val="24"/>
        </w:rPr>
        <w:t>The questionnaires used in this research will ask you about your physical / emotional well-being. Completed questionnaires may not be reviewed immediately. If you have concerns about your well-being, please let the study doctor or team know.</w:t>
      </w:r>
      <w:r w:rsidR="000838CE">
        <w:rPr>
          <w:rFonts w:ascii="Times New Roman" w:hAnsi="Times New Roman"/>
          <w:color w:val="000000"/>
          <w:sz w:val="24"/>
          <w:szCs w:val="24"/>
        </w:rPr>
        <w:t xml:space="preserve"> </w:t>
      </w:r>
      <w:r w:rsidR="000838CE">
        <w:rPr>
          <w:rFonts w:ascii="Arial" w:hAnsi="Arial" w:cs="Arial"/>
          <w:b/>
          <w:i/>
          <w:color w:val="FF0000"/>
        </w:rPr>
        <w:t>[Or direct subjects to the Employee Assistance Program or similar resource]</w:t>
      </w:r>
    </w:p>
    <w:p w14:paraId="4FCAB732" w14:textId="77777777" w:rsidR="00D429B7" w:rsidRPr="00504D22" w:rsidRDefault="00906DE9" w:rsidP="00CD780B">
      <w:pPr>
        <w:pStyle w:val="Heading2"/>
      </w:pPr>
      <w:r w:rsidRPr="00504D22">
        <w:t>What happens to the information collect</w:t>
      </w:r>
      <w:r w:rsidR="00EC7771">
        <w:t>ed for the research</w:t>
      </w:r>
      <w:r w:rsidR="00D429B7" w:rsidRPr="00504D22">
        <w:t>?</w:t>
      </w:r>
    </w:p>
    <w:p w14:paraId="2EE2D208" w14:textId="3A5AE744" w:rsidR="00070466" w:rsidRPr="00504D22" w:rsidRDefault="006F6883" w:rsidP="00121107">
      <w:pPr>
        <w:pStyle w:val="BodyText"/>
        <w:rPr>
          <w:rStyle w:val="Instructions"/>
        </w:rPr>
      </w:pPr>
      <w:r w:rsidRPr="00504D22">
        <w:rPr>
          <w:rStyle w:val="Instructions"/>
        </w:rPr>
        <w:t>[</w:t>
      </w:r>
      <w:r w:rsidR="00A30D67">
        <w:rPr>
          <w:rStyle w:val="Instructions"/>
        </w:rPr>
        <w:t>Describe the process to ensure confidentiality of the information provided by subjects OR the process to ensure anonymity.</w:t>
      </w:r>
      <w:r w:rsidR="00C22605">
        <w:rPr>
          <w:rStyle w:val="Instructions"/>
        </w:rPr>
        <w:t>]</w:t>
      </w:r>
    </w:p>
    <w:p w14:paraId="18C61213" w14:textId="77777777" w:rsidR="001A06F8" w:rsidRPr="00504D22" w:rsidRDefault="001A06F8" w:rsidP="001A06F8">
      <w:pPr>
        <w:pStyle w:val="Heading2"/>
      </w:pPr>
      <w:r w:rsidRPr="00504D22">
        <w:t>Who can I talk to?</w:t>
      </w:r>
    </w:p>
    <w:p w14:paraId="01B016D5" w14:textId="0C477177" w:rsidR="001A06F8" w:rsidRPr="00504D22" w:rsidRDefault="001A06F8" w:rsidP="001A06F8">
      <w:pPr>
        <w:pStyle w:val="BodyText"/>
      </w:pPr>
      <w:r w:rsidRPr="00504D22">
        <w:t>If you have questions, concerns, or complaints, or think the research has hurt you</w:t>
      </w:r>
      <w:r>
        <w:t>,</w:t>
      </w:r>
      <w:r w:rsidRPr="00504D22">
        <w:t xml:space="preserve"> talk to the research team at</w:t>
      </w:r>
      <w:r w:rsidR="002E1E92">
        <w:t xml:space="preserve"> the phone number listed on the first page.</w:t>
      </w:r>
      <w:r w:rsidRPr="00504D22">
        <w:t xml:space="preserve"> </w:t>
      </w:r>
    </w:p>
    <w:p w14:paraId="5B689822" w14:textId="53928227" w:rsidR="00AE4D6D" w:rsidRPr="004F1731" w:rsidRDefault="001A06F8" w:rsidP="00AE4D6D">
      <w:pPr>
        <w:pStyle w:val="BodyText"/>
      </w:pPr>
      <w:r w:rsidRPr="00504D22">
        <w:t xml:space="preserve">This research </w:t>
      </w:r>
      <w:r>
        <w:t>is being overseen by an</w:t>
      </w:r>
      <w:r w:rsidRPr="00504D22">
        <w:t xml:space="preserve"> Institutional Review Board</w:t>
      </w:r>
      <w:r>
        <w:t xml:space="preserve"> (“IRB”)</w:t>
      </w:r>
      <w:r w:rsidRPr="00504D22">
        <w:t xml:space="preserve">. </w:t>
      </w:r>
      <w:r w:rsidR="00CC7F3F">
        <w:t xml:space="preserve">The IRB is a group of people who review and approve research at </w:t>
      </w:r>
      <w:r w:rsidR="0076166F">
        <w:t>AdventHealth</w:t>
      </w:r>
      <w:r w:rsidR="00CC7F3F">
        <w:t xml:space="preserve">. </w:t>
      </w:r>
      <w:r w:rsidR="00AE4D6D">
        <w:t>If you have questions, concerns, or complaints about your rights as a research participant, y</w:t>
      </w:r>
      <w:r w:rsidRPr="00504D22">
        <w:t xml:space="preserve">ou may talk to them at </w:t>
      </w:r>
      <w:r w:rsidRPr="00DA59A0">
        <w:t xml:space="preserve">(407) </w:t>
      </w:r>
      <w:r w:rsidR="0076166F">
        <w:t>200-2677</w:t>
      </w:r>
      <w:r w:rsidRPr="00DA59A0">
        <w:t xml:space="preserve"> or </w:t>
      </w:r>
      <w:hyperlink r:id="rId11" w:history="1">
        <w:r w:rsidR="00C957AE" w:rsidRPr="00C957AE">
          <w:rPr>
            <w:rStyle w:val="Hyperlink"/>
          </w:rPr>
          <w:t>ORL.IRB.general@adventhealth.com</w:t>
        </w:r>
      </w:hyperlink>
      <w:r w:rsidR="00F9045C">
        <w:t xml:space="preserve">. </w:t>
      </w:r>
    </w:p>
    <w:p w14:paraId="467CBE7B" w14:textId="23FE6FC5" w:rsidR="001A06F8" w:rsidRDefault="001A06F8" w:rsidP="00AE4D6D">
      <w:pPr>
        <w:pStyle w:val="BodyText"/>
        <w:contextualSpacing/>
      </w:pPr>
      <w:r w:rsidRPr="004F1731">
        <w:br/>
      </w:r>
    </w:p>
    <w:sectPr w:rsidR="001A06F8" w:rsidSect="00D4698A">
      <w:headerReference w:type="even" r:id="rId12"/>
      <w:headerReference w:type="default" r:id="rId13"/>
      <w:footerReference w:type="even" r:id="rId14"/>
      <w:footerReference w:type="default" r:id="rId15"/>
      <w:headerReference w:type="first" r:id="rId16"/>
      <w:footerReference w:type="first" r:id="rId17"/>
      <w:pgSz w:w="12240" w:h="15840" w:code="1"/>
      <w:pgMar w:top="245" w:right="1152" w:bottom="245"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CE55E" w14:textId="77777777" w:rsidR="00AC7ACF" w:rsidRDefault="00AC7ACF">
      <w:r>
        <w:separator/>
      </w:r>
    </w:p>
  </w:endnote>
  <w:endnote w:type="continuationSeparator" w:id="0">
    <w:p w14:paraId="12CAA631" w14:textId="77777777" w:rsidR="00AC7ACF" w:rsidRDefault="00AC7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wiss 721 Roman">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25038" w14:textId="77777777" w:rsidR="00706BD4" w:rsidRDefault="00706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BABCE" w14:textId="18BD2268" w:rsidR="006524BC" w:rsidRDefault="006524BC" w:rsidP="006524BC">
    <w:pPr>
      <w:rPr>
        <w:rFonts w:ascii="Arial" w:hAnsi="Arial" w:cs="Arial"/>
        <w:sz w:val="18"/>
        <w:szCs w:val="18"/>
      </w:rPr>
    </w:pPr>
    <w:r>
      <w:rPr>
        <w:rFonts w:ascii="Arial" w:hAnsi="Arial" w:cs="Arial"/>
        <w:sz w:val="18"/>
        <w:szCs w:val="18"/>
      </w:rPr>
      <w:t xml:space="preserve">Version Date:  </w:t>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sidRPr="000D5F32">
      <w:rPr>
        <w:rFonts w:ascii="Arial" w:hAnsi="Arial" w:cs="Arial"/>
        <w:sz w:val="18"/>
        <w:szCs w:val="18"/>
      </w:rPr>
      <w:t xml:space="preserve">Page </w:t>
    </w:r>
    <w:r w:rsidRPr="000D5F32">
      <w:rPr>
        <w:rFonts w:ascii="Arial" w:hAnsi="Arial" w:cs="Arial"/>
        <w:sz w:val="18"/>
        <w:szCs w:val="18"/>
      </w:rPr>
      <w:pgNum/>
    </w:r>
    <w:r w:rsidRPr="000D5F32">
      <w:rPr>
        <w:rFonts w:ascii="Arial" w:hAnsi="Arial" w:cs="Arial"/>
        <w:sz w:val="18"/>
        <w:szCs w:val="18"/>
      </w:rPr>
      <w:t xml:space="preserve"> of </w:t>
    </w:r>
    <w:r w:rsidRPr="000D5F32">
      <w:rPr>
        <w:rStyle w:val="PageNumber"/>
        <w:rFonts w:ascii="Arial" w:hAnsi="Arial" w:cs="Arial"/>
        <w:sz w:val="18"/>
        <w:szCs w:val="18"/>
      </w:rPr>
      <w:fldChar w:fldCharType="begin"/>
    </w:r>
    <w:r w:rsidRPr="000D5F32">
      <w:rPr>
        <w:rStyle w:val="PageNumber"/>
        <w:rFonts w:ascii="Arial" w:hAnsi="Arial" w:cs="Arial"/>
        <w:sz w:val="18"/>
        <w:szCs w:val="18"/>
      </w:rPr>
      <w:instrText xml:space="preserve"> NUMPAGES </w:instrText>
    </w:r>
    <w:r w:rsidRPr="000D5F32">
      <w:rPr>
        <w:rStyle w:val="PageNumber"/>
        <w:rFonts w:ascii="Arial" w:hAnsi="Arial" w:cs="Arial"/>
        <w:sz w:val="18"/>
        <w:szCs w:val="18"/>
      </w:rPr>
      <w:fldChar w:fldCharType="separate"/>
    </w:r>
    <w:r w:rsidR="00B37343">
      <w:rPr>
        <w:rStyle w:val="PageNumber"/>
        <w:rFonts w:ascii="Arial" w:hAnsi="Arial" w:cs="Arial"/>
        <w:noProof/>
        <w:sz w:val="18"/>
        <w:szCs w:val="18"/>
      </w:rPr>
      <w:t>11</w:t>
    </w:r>
    <w:r w:rsidRPr="000D5F32">
      <w:rPr>
        <w:rStyle w:val="PageNumber"/>
        <w:rFonts w:ascii="Arial" w:hAnsi="Arial" w:cs="Arial"/>
        <w:sz w:val="18"/>
        <w:szCs w:val="18"/>
      </w:rPr>
      <w:fldChar w:fldCharType="end"/>
    </w:r>
    <w:r w:rsidRPr="000D5F32">
      <w:rPr>
        <w:rFonts w:ascii="Arial" w:hAnsi="Arial" w:cs="Arial"/>
        <w:sz w:val="18"/>
        <w:szCs w:val="18"/>
      </w:rPr>
      <w:t xml:space="preserve"> </w:t>
    </w:r>
    <w:r w:rsidRPr="000D5F32">
      <w:rPr>
        <w:rFonts w:ascii="Arial" w:hAnsi="Arial" w:cs="Arial"/>
        <w:b/>
        <w:bCs/>
        <w:sz w:val="18"/>
        <w:szCs w:val="18"/>
      </w:rPr>
      <w:tab/>
    </w:r>
    <w:r w:rsidRPr="000D5F32">
      <w:rPr>
        <w:rFonts w:ascii="Arial" w:hAnsi="Arial" w:cs="Arial"/>
        <w:b/>
        <w:bCs/>
        <w:sz w:val="18"/>
        <w:szCs w:val="18"/>
      </w:rPr>
      <w:tab/>
    </w:r>
    <w:r w:rsidRPr="000D5F32">
      <w:rPr>
        <w:rFonts w:ascii="Arial" w:hAnsi="Arial" w:cs="Arial"/>
        <w:b/>
        <w:bCs/>
        <w:sz w:val="18"/>
        <w:szCs w:val="18"/>
      </w:rPr>
      <w:tab/>
    </w:r>
  </w:p>
  <w:p w14:paraId="63AAE7DC" w14:textId="5E30B7E8" w:rsidR="006524BC" w:rsidRDefault="006524BC" w:rsidP="006524BC">
    <w:pPr>
      <w:rPr>
        <w:rFonts w:ascii="Arial" w:hAnsi="Arial" w:cs="Arial"/>
        <w:sz w:val="18"/>
        <w:szCs w:val="18"/>
      </w:rPr>
    </w:pPr>
  </w:p>
  <w:p w14:paraId="0151C9C0" w14:textId="752D1AD7" w:rsidR="00B819ED" w:rsidRPr="006524BC" w:rsidRDefault="00B819ED" w:rsidP="006524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6FAAD" w14:textId="3F76400E" w:rsidR="006524BC" w:rsidRDefault="006524BC" w:rsidP="006524BC">
    <w:pPr>
      <w:rPr>
        <w:rFonts w:ascii="Arial" w:hAnsi="Arial" w:cs="Arial"/>
        <w:sz w:val="18"/>
        <w:szCs w:val="18"/>
      </w:rPr>
    </w:pPr>
    <w:r>
      <w:rPr>
        <w:rFonts w:ascii="Arial" w:hAnsi="Arial" w:cs="Arial"/>
        <w:sz w:val="18"/>
        <w:szCs w:val="18"/>
      </w:rPr>
      <w:t>Version Date</w:t>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sidRPr="000D5F32">
      <w:rPr>
        <w:rFonts w:ascii="Arial" w:hAnsi="Arial" w:cs="Arial"/>
        <w:sz w:val="18"/>
        <w:szCs w:val="18"/>
      </w:rPr>
      <w:t xml:space="preserve">Page </w:t>
    </w:r>
    <w:r w:rsidRPr="000D5F32">
      <w:rPr>
        <w:rFonts w:ascii="Arial" w:hAnsi="Arial" w:cs="Arial"/>
        <w:sz w:val="18"/>
        <w:szCs w:val="18"/>
      </w:rPr>
      <w:pgNum/>
    </w:r>
    <w:r w:rsidRPr="000D5F32">
      <w:rPr>
        <w:rFonts w:ascii="Arial" w:hAnsi="Arial" w:cs="Arial"/>
        <w:sz w:val="18"/>
        <w:szCs w:val="18"/>
      </w:rPr>
      <w:t xml:space="preserve"> of </w:t>
    </w:r>
    <w:r w:rsidRPr="000D5F32">
      <w:rPr>
        <w:rStyle w:val="PageNumber"/>
        <w:rFonts w:ascii="Arial" w:hAnsi="Arial" w:cs="Arial"/>
        <w:sz w:val="18"/>
        <w:szCs w:val="18"/>
      </w:rPr>
      <w:fldChar w:fldCharType="begin"/>
    </w:r>
    <w:r w:rsidRPr="000D5F32">
      <w:rPr>
        <w:rStyle w:val="PageNumber"/>
        <w:rFonts w:ascii="Arial" w:hAnsi="Arial" w:cs="Arial"/>
        <w:sz w:val="18"/>
        <w:szCs w:val="18"/>
      </w:rPr>
      <w:instrText xml:space="preserve"> NUMPAGES </w:instrText>
    </w:r>
    <w:r w:rsidRPr="000D5F32">
      <w:rPr>
        <w:rStyle w:val="PageNumber"/>
        <w:rFonts w:ascii="Arial" w:hAnsi="Arial" w:cs="Arial"/>
        <w:sz w:val="18"/>
        <w:szCs w:val="18"/>
      </w:rPr>
      <w:fldChar w:fldCharType="separate"/>
    </w:r>
    <w:r w:rsidR="00B37343">
      <w:rPr>
        <w:rStyle w:val="PageNumber"/>
        <w:rFonts w:ascii="Arial" w:hAnsi="Arial" w:cs="Arial"/>
        <w:noProof/>
        <w:sz w:val="18"/>
        <w:szCs w:val="18"/>
      </w:rPr>
      <w:t>11</w:t>
    </w:r>
    <w:r w:rsidRPr="000D5F32">
      <w:rPr>
        <w:rStyle w:val="PageNumber"/>
        <w:rFonts w:ascii="Arial" w:hAnsi="Arial" w:cs="Arial"/>
        <w:sz w:val="18"/>
        <w:szCs w:val="18"/>
      </w:rPr>
      <w:fldChar w:fldCharType="end"/>
    </w:r>
    <w:r w:rsidRPr="000D5F32">
      <w:rPr>
        <w:rFonts w:ascii="Arial" w:hAnsi="Arial" w:cs="Arial"/>
        <w:sz w:val="18"/>
        <w:szCs w:val="18"/>
      </w:rPr>
      <w:t xml:space="preserve"> </w:t>
    </w:r>
    <w:r w:rsidRPr="000D5F32">
      <w:rPr>
        <w:rFonts w:ascii="Arial" w:hAnsi="Arial" w:cs="Arial"/>
        <w:b/>
        <w:bCs/>
        <w:sz w:val="18"/>
        <w:szCs w:val="18"/>
      </w:rPr>
      <w:tab/>
    </w:r>
    <w:r w:rsidRPr="000D5F32">
      <w:rPr>
        <w:rFonts w:ascii="Arial" w:hAnsi="Arial" w:cs="Arial"/>
        <w:b/>
        <w:bCs/>
        <w:sz w:val="18"/>
        <w:szCs w:val="18"/>
      </w:rPr>
      <w:tab/>
    </w:r>
    <w:r w:rsidRPr="000D5F32">
      <w:rPr>
        <w:rFonts w:ascii="Arial" w:hAnsi="Arial" w:cs="Arial"/>
        <w:b/>
        <w:bCs/>
        <w:sz w:val="18"/>
        <w:szCs w:val="18"/>
      </w:rPr>
      <w:tab/>
    </w:r>
    <w:r w:rsidR="0076166F">
      <w:rPr>
        <w:rFonts w:ascii="Arial" w:hAnsi="Arial" w:cs="Arial"/>
        <w:b/>
        <w:bCs/>
        <w:sz w:val="18"/>
        <w:szCs w:val="18"/>
      </w:rPr>
      <w:t xml:space="preserve">[Optional] </w:t>
    </w:r>
    <w:r w:rsidR="00B37343">
      <w:rPr>
        <w:rFonts w:ascii="Arial" w:hAnsi="Arial" w:cs="Arial"/>
        <w:sz w:val="18"/>
        <w:szCs w:val="18"/>
      </w:rPr>
      <w:t>Subjec</w:t>
    </w:r>
    <w:r w:rsidRPr="000D5F32">
      <w:rPr>
        <w:rFonts w:ascii="Arial" w:hAnsi="Arial" w:cs="Arial"/>
        <w:sz w:val="18"/>
        <w:szCs w:val="18"/>
      </w:rPr>
      <w:t>t’s Initials</w:t>
    </w:r>
    <w:r>
      <w:rPr>
        <w:rFonts w:ascii="Arial" w:hAnsi="Arial" w:cs="Arial"/>
        <w:sz w:val="18"/>
        <w:szCs w:val="18"/>
      </w:rPr>
      <w:t>: ________</w:t>
    </w:r>
  </w:p>
  <w:p w14:paraId="038038ED" w14:textId="6925CA4B" w:rsidR="00B819ED" w:rsidRPr="00471D7C" w:rsidRDefault="00B819ED" w:rsidP="00471D7C">
    <w:pPr>
      <w:pStyle w:val="Footer"/>
      <w:tabs>
        <w:tab w:val="clear" w:pos="8640"/>
        <w:tab w:val="right" w:pos="9900"/>
      </w:tabs>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61C90" w14:textId="77777777" w:rsidR="00AC7ACF" w:rsidRDefault="00AC7ACF">
      <w:r>
        <w:separator/>
      </w:r>
    </w:p>
  </w:footnote>
  <w:footnote w:type="continuationSeparator" w:id="0">
    <w:p w14:paraId="32755245" w14:textId="77777777" w:rsidR="00AC7ACF" w:rsidRDefault="00AC7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2D7E" w14:textId="77777777" w:rsidR="00706BD4" w:rsidRDefault="00706B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9AF7" w14:textId="7D9376E7" w:rsidR="009876E3" w:rsidRDefault="0076166F" w:rsidP="009876E3">
    <w:pPr>
      <w:pStyle w:val="Header"/>
      <w:tabs>
        <w:tab w:val="clear" w:pos="8640"/>
        <w:tab w:val="right" w:pos="9360"/>
      </w:tabs>
      <w:jc w:val="both"/>
      <w:rPr>
        <w:rFonts w:ascii="Arial" w:hAnsi="Arial" w:cs="Arial"/>
        <w:b/>
        <w:bCs/>
        <w:sz w:val="18"/>
        <w:szCs w:val="18"/>
      </w:rPr>
    </w:pPr>
    <w:r>
      <w:rPr>
        <w:rFonts w:ascii="Arial" w:hAnsi="Arial" w:cs="Arial"/>
        <w:b/>
        <w:bCs/>
        <w:sz w:val="18"/>
        <w:szCs w:val="18"/>
      </w:rPr>
      <w:t>AdventHealth</w:t>
    </w:r>
    <w:r w:rsidR="009876E3">
      <w:rPr>
        <w:rFonts w:ascii="Arial" w:hAnsi="Arial" w:cs="Arial"/>
        <w:b/>
        <w:bCs/>
        <w:sz w:val="18"/>
        <w:szCs w:val="18"/>
      </w:rPr>
      <w:t xml:space="preserve"> IRB</w:t>
    </w:r>
    <w:r w:rsidR="0070461B">
      <w:rPr>
        <w:rFonts w:ascii="Arial" w:hAnsi="Arial" w:cs="Arial"/>
        <w:b/>
        <w:bCs/>
        <w:sz w:val="18"/>
        <w:szCs w:val="18"/>
      </w:rPr>
      <w:t xml:space="preserve"> </w:t>
    </w:r>
    <w:r w:rsidR="009876E3">
      <w:rPr>
        <w:rFonts w:ascii="Arial" w:hAnsi="Arial" w:cs="Arial"/>
        <w:b/>
        <w:bCs/>
        <w:sz w:val="18"/>
        <w:szCs w:val="18"/>
      </w:rPr>
      <w:t>Approved:</w:t>
    </w:r>
    <w:r w:rsidR="009876E3">
      <w:rPr>
        <w:rFonts w:ascii="Arial" w:hAnsi="Arial" w:cs="Arial"/>
        <w:b/>
        <w:bCs/>
        <w:sz w:val="18"/>
        <w:szCs w:val="18"/>
      </w:rPr>
      <w:tab/>
    </w:r>
    <w:r w:rsidR="009876E3">
      <w:rPr>
        <w:rFonts w:ascii="Arial" w:hAnsi="Arial" w:cs="Arial"/>
        <w:b/>
        <w:bCs/>
        <w:sz w:val="18"/>
        <w:szCs w:val="18"/>
      </w:rPr>
      <w:tab/>
      <w:t xml:space="preserve">IRBNet #:   </w:t>
    </w:r>
    <w:r w:rsidR="009876E3">
      <w:rPr>
        <w:rFonts w:ascii="Arial" w:hAnsi="Arial" w:cs="Arial"/>
        <w:b/>
        <w:bCs/>
        <w:sz w:val="18"/>
        <w:szCs w:val="18"/>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87EA" w14:textId="77777777" w:rsidR="001A06F8" w:rsidRDefault="001A06F8" w:rsidP="001A06F8">
    <w:pPr>
      <w:pStyle w:val="Header"/>
      <w:tabs>
        <w:tab w:val="clear" w:pos="8640"/>
        <w:tab w:val="right" w:pos="9360"/>
      </w:tabs>
      <w:jc w:val="both"/>
      <w:rPr>
        <w:rFonts w:ascii="Arial" w:hAnsi="Arial" w:cs="Arial"/>
        <w:b/>
        <w:bCs/>
        <w:sz w:val="18"/>
        <w:szCs w:val="18"/>
      </w:rPr>
    </w:pPr>
    <w:r>
      <w:rPr>
        <w:rFonts w:ascii="Arial" w:hAnsi="Arial" w:cs="Arial"/>
        <w:b/>
        <w:bCs/>
        <w:sz w:val="18"/>
        <w:szCs w:val="18"/>
      </w:rPr>
      <w:t>Florida Hospital IRB Approved:</w:t>
    </w:r>
    <w:r>
      <w:rPr>
        <w:rFonts w:ascii="Arial" w:hAnsi="Arial" w:cs="Arial"/>
        <w:b/>
        <w:bCs/>
        <w:sz w:val="18"/>
        <w:szCs w:val="18"/>
      </w:rPr>
      <w:tab/>
    </w:r>
    <w:r>
      <w:rPr>
        <w:rFonts w:ascii="Arial" w:hAnsi="Arial" w:cs="Arial"/>
        <w:b/>
        <w:bCs/>
        <w:sz w:val="18"/>
        <w:szCs w:val="18"/>
      </w:rPr>
      <w:tab/>
      <w:t xml:space="preserve">IRBNet #:   </w:t>
    </w:r>
    <w:r>
      <w:rPr>
        <w:rFonts w:ascii="Arial" w:hAnsi="Arial" w:cs="Arial"/>
        <w:b/>
        <w:bCs/>
        <w:sz w:val="18"/>
        <w:szCs w:val="18"/>
      </w:rPr>
      <w:br/>
      <w:t>May not be used for subject enrollment beyond:</w:t>
    </w:r>
  </w:p>
  <w:p w14:paraId="6A044E14" w14:textId="6A94ACCF" w:rsidR="00B819ED" w:rsidRPr="00471D7C" w:rsidRDefault="001A06F8" w:rsidP="007C6D78">
    <w:pPr>
      <w:pStyle w:val="Header"/>
      <w:tabs>
        <w:tab w:val="clear" w:pos="8640"/>
        <w:tab w:val="right" w:pos="9360"/>
      </w:tabs>
      <w:spacing w:after="480"/>
      <w:jc w:val="center"/>
    </w:pPr>
    <w:r w:rsidRPr="002722CD">
      <w:rPr>
        <w:rStyle w:val="PageNumber"/>
        <w:rFonts w:ascii="Arial" w:hAnsi="Arial" w:cs="Arial"/>
        <w:b/>
        <w:sz w:val="28"/>
        <w:szCs w:val="28"/>
      </w:rPr>
      <w:t xml:space="preserve">Permission </w:t>
    </w:r>
    <w:r w:rsidRPr="002722CD">
      <w:rPr>
        <w:rFonts w:ascii="Arial" w:hAnsi="Arial" w:cs="Arial"/>
        <w:b/>
        <w:sz w:val="28"/>
        <w:szCs w:val="28"/>
      </w:rPr>
      <w:t>t</w:t>
    </w:r>
    <w:r w:rsidRPr="002722CD">
      <w:rPr>
        <w:rStyle w:val="PageNumber"/>
        <w:rFonts w:ascii="Arial" w:hAnsi="Arial" w:cs="Arial"/>
        <w:b/>
        <w:sz w:val="28"/>
        <w:szCs w:val="28"/>
      </w:rPr>
      <w:t xml:space="preserve">o Take Part </w:t>
    </w:r>
    <w:r w:rsidRPr="002722CD">
      <w:rPr>
        <w:rFonts w:ascii="Arial" w:hAnsi="Arial" w:cs="Arial"/>
        <w:b/>
        <w:sz w:val="28"/>
        <w:szCs w:val="28"/>
      </w:rPr>
      <w:t>in a Human Research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00000402"/>
    <w:multiLevelType w:val="multilevel"/>
    <w:tmpl w:val="00000885"/>
    <w:lvl w:ilvl="0">
      <w:numFmt w:val="bullet"/>
      <w:lvlText w:val="•"/>
      <w:lvlJc w:val="left"/>
      <w:pPr>
        <w:ind w:hanging="303"/>
      </w:pPr>
      <w:rPr>
        <w:rFonts w:ascii="Arial" w:hAnsi="Arial" w:cs="Arial"/>
        <w:b w:val="0"/>
        <w:bCs w:val="0"/>
        <w:color w:val="000080"/>
        <w:w w:val="130"/>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4486D20"/>
    <w:multiLevelType w:val="hybridMultilevel"/>
    <w:tmpl w:val="54C8FC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576D19"/>
    <w:multiLevelType w:val="hybridMultilevel"/>
    <w:tmpl w:val="66DEDCC2"/>
    <w:lvl w:ilvl="0" w:tplc="44362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633F9"/>
    <w:multiLevelType w:val="hybridMultilevel"/>
    <w:tmpl w:val="8C841658"/>
    <w:lvl w:ilvl="0" w:tplc="45147B56">
      <w:start w:val="1"/>
      <w:numFmt w:val="bullet"/>
      <w:pStyle w:val="NormalBullet"/>
      <w:lvlText w:val=""/>
      <w:lvlJc w:val="left"/>
      <w:pPr>
        <w:ind w:left="720" w:hanging="360"/>
      </w:pPr>
      <w:rPr>
        <w:rFonts w:ascii="Symbol" w:hAnsi="Symbol" w:hint="default"/>
      </w:rPr>
    </w:lvl>
    <w:lvl w:ilvl="1" w:tplc="4CA00F98">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22D5"/>
    <w:multiLevelType w:val="hybridMultilevel"/>
    <w:tmpl w:val="12C433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327CE6"/>
    <w:multiLevelType w:val="hybridMultilevel"/>
    <w:tmpl w:val="A66C2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FB2040"/>
    <w:multiLevelType w:val="hybridMultilevel"/>
    <w:tmpl w:val="FE1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E00DE"/>
    <w:multiLevelType w:val="hybridMultilevel"/>
    <w:tmpl w:val="86D8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1142D1"/>
    <w:multiLevelType w:val="hybridMultilevel"/>
    <w:tmpl w:val="3BFA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3" w15:restartNumberingAfterBreak="0">
    <w:nsid w:val="74541143"/>
    <w:multiLevelType w:val="hybridMultilevel"/>
    <w:tmpl w:val="BB983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2"/>
  </w:num>
  <w:num w:numId="3">
    <w:abstractNumId w:val="3"/>
  </w:num>
  <w:num w:numId="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lvl w:ilvl="0">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1"/>
  </w:num>
  <w:num w:numId="7">
    <w:abstractNumId w:val="9"/>
  </w:num>
  <w:num w:numId="8">
    <w:abstractNumId w:val="8"/>
  </w:num>
  <w:num w:numId="9">
    <w:abstractNumId w:val="10"/>
  </w:num>
  <w:num w:numId="10">
    <w:abstractNumId w:val="5"/>
  </w:num>
  <w:num w:numId="11">
    <w:abstractNumId w:val="4"/>
  </w:num>
  <w:num w:numId="12">
    <w:abstractNumId w:val="13"/>
  </w:num>
  <w:num w:numId="13">
    <w:abstractNumId w:val="7"/>
  </w:num>
  <w:num w:numId="14">
    <w:abstractNumId w:val="6"/>
  </w:num>
  <w:num w:numId="1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7cwtrQ0MDY3MDRV0lEKTi0uzszPAykwrAUAGyzqPiwAAAA="/>
    <w:docVar w:name="BadObjects" w:val=" "/>
    <w:docVar w:name="dgnword-docGUID" w:val="{BD130285-4627-4463-ACBA-19EB7B4B5340}"/>
    <w:docVar w:name="dgnword-eventsink" w:val="87110000"/>
    <w:docVar w:name="SelEnd" w:val=" "/>
    <w:docVar w:name="SelStart" w:val=" "/>
  </w:docVars>
  <w:rsids>
    <w:rsidRoot w:val="00351618"/>
    <w:rsid w:val="0000774C"/>
    <w:rsid w:val="00011D41"/>
    <w:rsid w:val="00012E95"/>
    <w:rsid w:val="00013898"/>
    <w:rsid w:val="00023ED0"/>
    <w:rsid w:val="000426F1"/>
    <w:rsid w:val="00053FE1"/>
    <w:rsid w:val="00056473"/>
    <w:rsid w:val="00064A02"/>
    <w:rsid w:val="0006795E"/>
    <w:rsid w:val="00070466"/>
    <w:rsid w:val="00073C1A"/>
    <w:rsid w:val="0007472A"/>
    <w:rsid w:val="000838CE"/>
    <w:rsid w:val="000867BE"/>
    <w:rsid w:val="00090977"/>
    <w:rsid w:val="00097533"/>
    <w:rsid w:val="000A20D3"/>
    <w:rsid w:val="000A7DEB"/>
    <w:rsid w:val="000A7F4D"/>
    <w:rsid w:val="000C2E91"/>
    <w:rsid w:val="000D6061"/>
    <w:rsid w:val="000D63D1"/>
    <w:rsid w:val="000E5C20"/>
    <w:rsid w:val="000E6AD1"/>
    <w:rsid w:val="001200CF"/>
    <w:rsid w:val="00121107"/>
    <w:rsid w:val="00133C3B"/>
    <w:rsid w:val="00146464"/>
    <w:rsid w:val="001539BA"/>
    <w:rsid w:val="00161DD1"/>
    <w:rsid w:val="0016236B"/>
    <w:rsid w:val="00167079"/>
    <w:rsid w:val="00167E0E"/>
    <w:rsid w:val="0018416A"/>
    <w:rsid w:val="001909C7"/>
    <w:rsid w:val="001A06F8"/>
    <w:rsid w:val="001A2D30"/>
    <w:rsid w:val="001B073C"/>
    <w:rsid w:val="001B708F"/>
    <w:rsid w:val="001C09B6"/>
    <w:rsid w:val="001D41CB"/>
    <w:rsid w:val="001E4321"/>
    <w:rsid w:val="001F11C4"/>
    <w:rsid w:val="001F495E"/>
    <w:rsid w:val="0021096C"/>
    <w:rsid w:val="002130FF"/>
    <w:rsid w:val="00232BDF"/>
    <w:rsid w:val="00242F21"/>
    <w:rsid w:val="002452C8"/>
    <w:rsid w:val="0025125F"/>
    <w:rsid w:val="002523DD"/>
    <w:rsid w:val="002557D4"/>
    <w:rsid w:val="00274DB3"/>
    <w:rsid w:val="00284CBE"/>
    <w:rsid w:val="002850B0"/>
    <w:rsid w:val="002874E0"/>
    <w:rsid w:val="00292914"/>
    <w:rsid w:val="00295E41"/>
    <w:rsid w:val="002A06B5"/>
    <w:rsid w:val="002B4B3F"/>
    <w:rsid w:val="002C3596"/>
    <w:rsid w:val="002D1287"/>
    <w:rsid w:val="002E1E92"/>
    <w:rsid w:val="002E2DE8"/>
    <w:rsid w:val="002F4432"/>
    <w:rsid w:val="002F6258"/>
    <w:rsid w:val="00304DF3"/>
    <w:rsid w:val="00331B3B"/>
    <w:rsid w:val="0034277C"/>
    <w:rsid w:val="00344DBD"/>
    <w:rsid w:val="003501C4"/>
    <w:rsid w:val="00351618"/>
    <w:rsid w:val="00353153"/>
    <w:rsid w:val="00354C6E"/>
    <w:rsid w:val="00356ADB"/>
    <w:rsid w:val="00363FCA"/>
    <w:rsid w:val="003648CD"/>
    <w:rsid w:val="00382A99"/>
    <w:rsid w:val="0039635E"/>
    <w:rsid w:val="003B59D2"/>
    <w:rsid w:val="003C000C"/>
    <w:rsid w:val="003C1F33"/>
    <w:rsid w:val="003D172B"/>
    <w:rsid w:val="003D7C44"/>
    <w:rsid w:val="003E0FD1"/>
    <w:rsid w:val="003E11DB"/>
    <w:rsid w:val="003E65EE"/>
    <w:rsid w:val="003E75D6"/>
    <w:rsid w:val="003F1DE3"/>
    <w:rsid w:val="004046B8"/>
    <w:rsid w:val="00405A5A"/>
    <w:rsid w:val="00423464"/>
    <w:rsid w:val="00424DB6"/>
    <w:rsid w:val="0043462C"/>
    <w:rsid w:val="00447444"/>
    <w:rsid w:val="0045665A"/>
    <w:rsid w:val="004634A9"/>
    <w:rsid w:val="00471D7C"/>
    <w:rsid w:val="00475DD0"/>
    <w:rsid w:val="00476BB1"/>
    <w:rsid w:val="00477349"/>
    <w:rsid w:val="00485458"/>
    <w:rsid w:val="00487352"/>
    <w:rsid w:val="0049145E"/>
    <w:rsid w:val="004972FB"/>
    <w:rsid w:val="004973F9"/>
    <w:rsid w:val="004977CE"/>
    <w:rsid w:val="004A0FD7"/>
    <w:rsid w:val="004A21E3"/>
    <w:rsid w:val="004A39E3"/>
    <w:rsid w:val="004A432E"/>
    <w:rsid w:val="004A779B"/>
    <w:rsid w:val="004B189A"/>
    <w:rsid w:val="004B6749"/>
    <w:rsid w:val="004C24C2"/>
    <w:rsid w:val="004D2D72"/>
    <w:rsid w:val="004D4567"/>
    <w:rsid w:val="004E12F9"/>
    <w:rsid w:val="004E42E7"/>
    <w:rsid w:val="004E50E6"/>
    <w:rsid w:val="004E7D2B"/>
    <w:rsid w:val="004F134F"/>
    <w:rsid w:val="004F1731"/>
    <w:rsid w:val="005002A9"/>
    <w:rsid w:val="00504D22"/>
    <w:rsid w:val="0051153A"/>
    <w:rsid w:val="00512B27"/>
    <w:rsid w:val="00591D8E"/>
    <w:rsid w:val="0059763A"/>
    <w:rsid w:val="005B172F"/>
    <w:rsid w:val="005B4890"/>
    <w:rsid w:val="005B4E4A"/>
    <w:rsid w:val="005B596E"/>
    <w:rsid w:val="005C13F1"/>
    <w:rsid w:val="005C1F4C"/>
    <w:rsid w:val="005C5F7D"/>
    <w:rsid w:val="005E5D4C"/>
    <w:rsid w:val="005F09FB"/>
    <w:rsid w:val="005F3AFB"/>
    <w:rsid w:val="005F5F66"/>
    <w:rsid w:val="005F69ED"/>
    <w:rsid w:val="00600DF5"/>
    <w:rsid w:val="00601049"/>
    <w:rsid w:val="00603689"/>
    <w:rsid w:val="006221DA"/>
    <w:rsid w:val="00622B59"/>
    <w:rsid w:val="00634D9A"/>
    <w:rsid w:val="006352C1"/>
    <w:rsid w:val="00635303"/>
    <w:rsid w:val="006357BB"/>
    <w:rsid w:val="00643452"/>
    <w:rsid w:val="00644091"/>
    <w:rsid w:val="006470A1"/>
    <w:rsid w:val="006524BC"/>
    <w:rsid w:val="006573E7"/>
    <w:rsid w:val="006617FA"/>
    <w:rsid w:val="00666DF3"/>
    <w:rsid w:val="00672592"/>
    <w:rsid w:val="0068675E"/>
    <w:rsid w:val="00687584"/>
    <w:rsid w:val="006925A2"/>
    <w:rsid w:val="006A1AFC"/>
    <w:rsid w:val="006A3943"/>
    <w:rsid w:val="006A5684"/>
    <w:rsid w:val="006A60DC"/>
    <w:rsid w:val="006A7081"/>
    <w:rsid w:val="006B09BC"/>
    <w:rsid w:val="006B3CB4"/>
    <w:rsid w:val="006C558A"/>
    <w:rsid w:val="006E00BC"/>
    <w:rsid w:val="006E02C8"/>
    <w:rsid w:val="006E5305"/>
    <w:rsid w:val="006E612B"/>
    <w:rsid w:val="006F6883"/>
    <w:rsid w:val="00702564"/>
    <w:rsid w:val="0070461B"/>
    <w:rsid w:val="00706BD4"/>
    <w:rsid w:val="007228E9"/>
    <w:rsid w:val="00722D61"/>
    <w:rsid w:val="0073067E"/>
    <w:rsid w:val="007306F4"/>
    <w:rsid w:val="0073325F"/>
    <w:rsid w:val="007406B9"/>
    <w:rsid w:val="00754D41"/>
    <w:rsid w:val="0076166F"/>
    <w:rsid w:val="007655B4"/>
    <w:rsid w:val="00766417"/>
    <w:rsid w:val="00767614"/>
    <w:rsid w:val="00785795"/>
    <w:rsid w:val="007A7CA7"/>
    <w:rsid w:val="007B2D4D"/>
    <w:rsid w:val="007B355E"/>
    <w:rsid w:val="007B390B"/>
    <w:rsid w:val="007B600C"/>
    <w:rsid w:val="007B6896"/>
    <w:rsid w:val="007C005C"/>
    <w:rsid w:val="007C63A7"/>
    <w:rsid w:val="007C6D78"/>
    <w:rsid w:val="007C7B83"/>
    <w:rsid w:val="007E6DF4"/>
    <w:rsid w:val="007F2FE9"/>
    <w:rsid w:val="008007F9"/>
    <w:rsid w:val="0082379F"/>
    <w:rsid w:val="00832C6D"/>
    <w:rsid w:val="00843582"/>
    <w:rsid w:val="00847F3C"/>
    <w:rsid w:val="00854ECD"/>
    <w:rsid w:val="008732AA"/>
    <w:rsid w:val="00876590"/>
    <w:rsid w:val="00885D6F"/>
    <w:rsid w:val="00897190"/>
    <w:rsid w:val="008A46EE"/>
    <w:rsid w:val="008A7AE8"/>
    <w:rsid w:val="008C6C9F"/>
    <w:rsid w:val="008C7EB0"/>
    <w:rsid w:val="008D55F9"/>
    <w:rsid w:val="008D5C3D"/>
    <w:rsid w:val="008E33A7"/>
    <w:rsid w:val="008E4EEF"/>
    <w:rsid w:val="008F30C1"/>
    <w:rsid w:val="008F5C6C"/>
    <w:rsid w:val="00902766"/>
    <w:rsid w:val="0090606E"/>
    <w:rsid w:val="00906DE9"/>
    <w:rsid w:val="00911EB1"/>
    <w:rsid w:val="009150E5"/>
    <w:rsid w:val="00930FC4"/>
    <w:rsid w:val="00937643"/>
    <w:rsid w:val="00945756"/>
    <w:rsid w:val="00952AEC"/>
    <w:rsid w:val="00953677"/>
    <w:rsid w:val="00964B83"/>
    <w:rsid w:val="009853E1"/>
    <w:rsid w:val="009876E3"/>
    <w:rsid w:val="00992613"/>
    <w:rsid w:val="009A3579"/>
    <w:rsid w:val="009A4125"/>
    <w:rsid w:val="009B5803"/>
    <w:rsid w:val="009C614D"/>
    <w:rsid w:val="009D4012"/>
    <w:rsid w:val="009D6464"/>
    <w:rsid w:val="009E2B82"/>
    <w:rsid w:val="009E31C3"/>
    <w:rsid w:val="009F193C"/>
    <w:rsid w:val="009F2C80"/>
    <w:rsid w:val="009F3968"/>
    <w:rsid w:val="009F4F03"/>
    <w:rsid w:val="00A00E80"/>
    <w:rsid w:val="00A0263E"/>
    <w:rsid w:val="00A07444"/>
    <w:rsid w:val="00A07EB8"/>
    <w:rsid w:val="00A16CCF"/>
    <w:rsid w:val="00A222A3"/>
    <w:rsid w:val="00A25E17"/>
    <w:rsid w:val="00A30D67"/>
    <w:rsid w:val="00A350AC"/>
    <w:rsid w:val="00A4468B"/>
    <w:rsid w:val="00A45403"/>
    <w:rsid w:val="00A45FDA"/>
    <w:rsid w:val="00A6779F"/>
    <w:rsid w:val="00A77042"/>
    <w:rsid w:val="00A77668"/>
    <w:rsid w:val="00A86C6B"/>
    <w:rsid w:val="00A8758A"/>
    <w:rsid w:val="00A910F2"/>
    <w:rsid w:val="00A93A56"/>
    <w:rsid w:val="00AB339C"/>
    <w:rsid w:val="00AC364D"/>
    <w:rsid w:val="00AC750A"/>
    <w:rsid w:val="00AC7ACF"/>
    <w:rsid w:val="00AD322C"/>
    <w:rsid w:val="00AE0FEF"/>
    <w:rsid w:val="00AE3208"/>
    <w:rsid w:val="00AE4D6D"/>
    <w:rsid w:val="00AE5D74"/>
    <w:rsid w:val="00AE7E0F"/>
    <w:rsid w:val="00AF1638"/>
    <w:rsid w:val="00AF4C64"/>
    <w:rsid w:val="00B11C1C"/>
    <w:rsid w:val="00B21C82"/>
    <w:rsid w:val="00B23613"/>
    <w:rsid w:val="00B237E0"/>
    <w:rsid w:val="00B33693"/>
    <w:rsid w:val="00B37343"/>
    <w:rsid w:val="00B52967"/>
    <w:rsid w:val="00B544AA"/>
    <w:rsid w:val="00B64432"/>
    <w:rsid w:val="00B64A94"/>
    <w:rsid w:val="00B65972"/>
    <w:rsid w:val="00B661B1"/>
    <w:rsid w:val="00B70CC3"/>
    <w:rsid w:val="00B819ED"/>
    <w:rsid w:val="00B834A5"/>
    <w:rsid w:val="00B90028"/>
    <w:rsid w:val="00B9241F"/>
    <w:rsid w:val="00B92CE2"/>
    <w:rsid w:val="00B97EBB"/>
    <w:rsid w:val="00BA0050"/>
    <w:rsid w:val="00BA36C2"/>
    <w:rsid w:val="00BA7DFC"/>
    <w:rsid w:val="00BB6574"/>
    <w:rsid w:val="00BC324C"/>
    <w:rsid w:val="00BC775B"/>
    <w:rsid w:val="00BE30CD"/>
    <w:rsid w:val="00BE4F9A"/>
    <w:rsid w:val="00BF42C1"/>
    <w:rsid w:val="00BF6351"/>
    <w:rsid w:val="00C118A4"/>
    <w:rsid w:val="00C15917"/>
    <w:rsid w:val="00C15B21"/>
    <w:rsid w:val="00C21978"/>
    <w:rsid w:val="00C22424"/>
    <w:rsid w:val="00C22605"/>
    <w:rsid w:val="00C24425"/>
    <w:rsid w:val="00C24C1C"/>
    <w:rsid w:val="00C24E11"/>
    <w:rsid w:val="00C270DC"/>
    <w:rsid w:val="00C303C7"/>
    <w:rsid w:val="00C3326C"/>
    <w:rsid w:val="00C4406D"/>
    <w:rsid w:val="00C73B2C"/>
    <w:rsid w:val="00C80932"/>
    <w:rsid w:val="00C8442D"/>
    <w:rsid w:val="00C929C3"/>
    <w:rsid w:val="00C93201"/>
    <w:rsid w:val="00C957AE"/>
    <w:rsid w:val="00CB1E3C"/>
    <w:rsid w:val="00CC155A"/>
    <w:rsid w:val="00CC7F3F"/>
    <w:rsid w:val="00CD780B"/>
    <w:rsid w:val="00CD7C6D"/>
    <w:rsid w:val="00CF0432"/>
    <w:rsid w:val="00CF4E90"/>
    <w:rsid w:val="00D04FED"/>
    <w:rsid w:val="00D060D0"/>
    <w:rsid w:val="00D17AD2"/>
    <w:rsid w:val="00D21572"/>
    <w:rsid w:val="00D26475"/>
    <w:rsid w:val="00D342FB"/>
    <w:rsid w:val="00D41A8B"/>
    <w:rsid w:val="00D429B7"/>
    <w:rsid w:val="00D43D40"/>
    <w:rsid w:val="00D4698A"/>
    <w:rsid w:val="00D5493A"/>
    <w:rsid w:val="00D5725B"/>
    <w:rsid w:val="00D6081E"/>
    <w:rsid w:val="00D702FD"/>
    <w:rsid w:val="00D70B9A"/>
    <w:rsid w:val="00D728C9"/>
    <w:rsid w:val="00D72EFA"/>
    <w:rsid w:val="00D92725"/>
    <w:rsid w:val="00D94CC1"/>
    <w:rsid w:val="00DA621B"/>
    <w:rsid w:val="00DA6FA7"/>
    <w:rsid w:val="00DB1F97"/>
    <w:rsid w:val="00DB585C"/>
    <w:rsid w:val="00DD4AB7"/>
    <w:rsid w:val="00DE070C"/>
    <w:rsid w:val="00DE3AB8"/>
    <w:rsid w:val="00DF78A5"/>
    <w:rsid w:val="00E03F19"/>
    <w:rsid w:val="00E043DA"/>
    <w:rsid w:val="00E12D2A"/>
    <w:rsid w:val="00E20C09"/>
    <w:rsid w:val="00E23F74"/>
    <w:rsid w:val="00E2797A"/>
    <w:rsid w:val="00E30A2D"/>
    <w:rsid w:val="00E315D2"/>
    <w:rsid w:val="00E337CA"/>
    <w:rsid w:val="00E437C1"/>
    <w:rsid w:val="00E52EBA"/>
    <w:rsid w:val="00E60CDE"/>
    <w:rsid w:val="00E77984"/>
    <w:rsid w:val="00E828BF"/>
    <w:rsid w:val="00E841E5"/>
    <w:rsid w:val="00E85B07"/>
    <w:rsid w:val="00E8614A"/>
    <w:rsid w:val="00E92C24"/>
    <w:rsid w:val="00E92CCC"/>
    <w:rsid w:val="00EA287D"/>
    <w:rsid w:val="00EA4A08"/>
    <w:rsid w:val="00EB1218"/>
    <w:rsid w:val="00EC632E"/>
    <w:rsid w:val="00EC63DD"/>
    <w:rsid w:val="00EC7771"/>
    <w:rsid w:val="00EE33E7"/>
    <w:rsid w:val="00EF083A"/>
    <w:rsid w:val="00F040B2"/>
    <w:rsid w:val="00F216AC"/>
    <w:rsid w:val="00F24BF5"/>
    <w:rsid w:val="00F262CE"/>
    <w:rsid w:val="00F466F1"/>
    <w:rsid w:val="00F47EB9"/>
    <w:rsid w:val="00F624AC"/>
    <w:rsid w:val="00F700AB"/>
    <w:rsid w:val="00F7078A"/>
    <w:rsid w:val="00F74A07"/>
    <w:rsid w:val="00F779B6"/>
    <w:rsid w:val="00F820B0"/>
    <w:rsid w:val="00F84207"/>
    <w:rsid w:val="00F9045C"/>
    <w:rsid w:val="00F940CF"/>
    <w:rsid w:val="00FC10F3"/>
    <w:rsid w:val="00FC32D8"/>
    <w:rsid w:val="00FE583F"/>
    <w:rsid w:val="00FE5B6F"/>
    <w:rsid w:val="00FF0C72"/>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B2EBE9C"/>
  <w15:docId w15:val="{9321E1D5-EF7A-40F1-900D-3EADEF542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85C"/>
    <w:pPr>
      <w:autoSpaceDE w:val="0"/>
      <w:autoSpaceDN w:val="0"/>
      <w:spacing w:after="240"/>
    </w:pPr>
    <w:rPr>
      <w:rFonts w:ascii="Times" w:hAnsi="Times"/>
      <w:sz w:val="24"/>
      <w:szCs w:val="24"/>
    </w:rPr>
  </w:style>
  <w:style w:type="paragraph" w:styleId="Heading1">
    <w:name w:val="heading 1"/>
    <w:basedOn w:val="Normal"/>
    <w:next w:val="Normal"/>
    <w:link w:val="Heading1Char"/>
    <w:uiPriority w:val="9"/>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uiPriority w:val="9"/>
    <w:qFormat/>
    <w:rsid w:val="00CD780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uiPriority w:val="99"/>
    <w:qFormat/>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 w:val="20"/>
      <w:szCs w:val="20"/>
    </w:rPr>
  </w:style>
  <w:style w:type="table" w:styleId="TableGrid">
    <w:name w:val="Table Grid"/>
    <w:basedOn w:val="TableNormal"/>
    <w:uiPriority w:val="5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qFormat/>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C303C7"/>
    <w:pPr>
      <w:spacing w:after="0"/>
    </w:pPr>
    <w:rPr>
      <w:rFonts w:ascii="Tahoma" w:hAnsi="Tahoma" w:cs="Tahoma"/>
      <w:sz w:val="16"/>
      <w:szCs w:val="16"/>
    </w:rPr>
  </w:style>
  <w:style w:type="character" w:customStyle="1" w:styleId="BalloonTextChar">
    <w:name w:val="Balloon Text Char"/>
    <w:basedOn w:val="DefaultParagraphFont"/>
    <w:link w:val="BalloonText"/>
    <w:rsid w:val="00C303C7"/>
    <w:rPr>
      <w:rFonts w:ascii="Tahoma" w:hAnsi="Tahoma" w:cs="Tahoma"/>
      <w:sz w:val="16"/>
      <w:szCs w:val="16"/>
    </w:rPr>
  </w:style>
  <w:style w:type="character" w:styleId="CommentReference">
    <w:name w:val="annotation reference"/>
    <w:basedOn w:val="DefaultParagraphFont"/>
    <w:rsid w:val="00C303C7"/>
    <w:rPr>
      <w:sz w:val="16"/>
      <w:szCs w:val="16"/>
    </w:rPr>
  </w:style>
  <w:style w:type="paragraph" w:styleId="CommentText">
    <w:name w:val="annotation text"/>
    <w:basedOn w:val="Normal"/>
    <w:link w:val="CommentTextChar"/>
    <w:rsid w:val="00C303C7"/>
    <w:rPr>
      <w:sz w:val="20"/>
      <w:szCs w:val="20"/>
    </w:rPr>
  </w:style>
  <w:style w:type="character" w:customStyle="1" w:styleId="CommentTextChar">
    <w:name w:val="Comment Text Char"/>
    <w:basedOn w:val="DefaultParagraphFont"/>
    <w:link w:val="CommentText"/>
    <w:rsid w:val="00C303C7"/>
    <w:rPr>
      <w:rFonts w:ascii="Times" w:hAnsi="Times"/>
    </w:rPr>
  </w:style>
  <w:style w:type="paragraph" w:styleId="CommentSubject">
    <w:name w:val="annotation subject"/>
    <w:basedOn w:val="CommentText"/>
    <w:next w:val="CommentText"/>
    <w:link w:val="CommentSubjectChar"/>
    <w:rsid w:val="00C303C7"/>
    <w:rPr>
      <w:b/>
      <w:bCs/>
    </w:rPr>
  </w:style>
  <w:style w:type="character" w:customStyle="1" w:styleId="CommentSubjectChar">
    <w:name w:val="Comment Subject Char"/>
    <w:basedOn w:val="CommentTextChar"/>
    <w:link w:val="CommentSubject"/>
    <w:rsid w:val="00C303C7"/>
    <w:rPr>
      <w:rFonts w:ascii="Times" w:hAnsi="Times"/>
      <w:b/>
      <w:bCs/>
    </w:rPr>
  </w:style>
  <w:style w:type="character" w:customStyle="1" w:styleId="HeaderChar">
    <w:name w:val="Header Char"/>
    <w:basedOn w:val="DefaultParagraphFont"/>
    <w:link w:val="Header"/>
    <w:uiPriority w:val="99"/>
    <w:rsid w:val="001A06F8"/>
    <w:rPr>
      <w:rFonts w:ascii="Times" w:hAnsi="Times" w:cs="Times"/>
      <w:sz w:val="24"/>
      <w:szCs w:val="24"/>
    </w:rPr>
  </w:style>
  <w:style w:type="character" w:customStyle="1" w:styleId="BodyTextChar1">
    <w:name w:val="Body Text Char1"/>
    <w:uiPriority w:val="99"/>
    <w:locked/>
    <w:rsid w:val="001A06F8"/>
    <w:rPr>
      <w:rFonts w:ascii="Arial" w:hAnsi="Arial" w:cs="Arial"/>
      <w:sz w:val="20"/>
      <w:szCs w:val="20"/>
      <w:u w:val="none"/>
    </w:rPr>
  </w:style>
  <w:style w:type="paragraph" w:customStyle="1" w:styleId="Paragraph">
    <w:name w:val="Paragraph"/>
    <w:basedOn w:val="Normal"/>
    <w:link w:val="ParagraphChar"/>
    <w:rsid w:val="001A06F8"/>
    <w:pPr>
      <w:autoSpaceDE/>
      <w:autoSpaceDN/>
      <w:spacing w:after="250" w:line="300" w:lineRule="atLeast"/>
    </w:pPr>
    <w:rPr>
      <w:rFonts w:ascii="Arial" w:eastAsia="SimSun" w:hAnsi="Arial"/>
      <w:sz w:val="22"/>
      <w:lang w:val="x-none" w:eastAsia="zh-CN"/>
    </w:rPr>
  </w:style>
  <w:style w:type="character" w:customStyle="1" w:styleId="ParagraphChar">
    <w:name w:val="Paragraph Char"/>
    <w:link w:val="Paragraph"/>
    <w:rsid w:val="001A06F8"/>
    <w:rPr>
      <w:rFonts w:ascii="Arial" w:eastAsia="SimSun" w:hAnsi="Arial"/>
      <w:sz w:val="22"/>
      <w:szCs w:val="24"/>
      <w:lang w:val="x-none" w:eastAsia="zh-CN"/>
    </w:rPr>
  </w:style>
  <w:style w:type="paragraph" w:customStyle="1" w:styleId="Quick1">
    <w:name w:val="Quick 1."/>
    <w:rsid w:val="001A06F8"/>
    <w:pPr>
      <w:widowControl w:val="0"/>
      <w:autoSpaceDE w:val="0"/>
      <w:autoSpaceDN w:val="0"/>
      <w:adjustRightInd w:val="0"/>
      <w:ind w:left="-1440"/>
    </w:pPr>
    <w:rPr>
      <w:rFonts w:ascii="Swiss 721 Roman" w:hAnsi="Swiss 721 Roman" w:cs="Swiss 721 Roman"/>
      <w:sz w:val="24"/>
      <w:szCs w:val="24"/>
    </w:rPr>
  </w:style>
  <w:style w:type="character" w:customStyle="1" w:styleId="Heading1Char">
    <w:name w:val="Heading 1 Char"/>
    <w:basedOn w:val="DefaultParagraphFont"/>
    <w:link w:val="Heading1"/>
    <w:uiPriority w:val="9"/>
    <w:rsid w:val="001A06F8"/>
    <w:rPr>
      <w:rFonts w:ascii="Arial" w:hAnsi="Arial" w:cs="Arial"/>
      <w:b/>
      <w:bCs/>
      <w:kern w:val="28"/>
      <w:sz w:val="28"/>
      <w:szCs w:val="28"/>
    </w:rPr>
  </w:style>
  <w:style w:type="character" w:customStyle="1" w:styleId="Heading2Char">
    <w:name w:val="Heading 2 Char"/>
    <w:basedOn w:val="DefaultParagraphFont"/>
    <w:link w:val="Heading2"/>
    <w:uiPriority w:val="9"/>
    <w:rsid w:val="001A06F8"/>
    <w:rPr>
      <w:rFonts w:ascii="Arial" w:hAnsi="Arial" w:cs="Arial"/>
      <w:b/>
      <w:bCs/>
      <w:i/>
      <w:iCs/>
      <w:sz w:val="28"/>
      <w:szCs w:val="28"/>
    </w:rPr>
  </w:style>
  <w:style w:type="character" w:customStyle="1" w:styleId="Heading3Char">
    <w:name w:val="Heading 3 Char"/>
    <w:basedOn w:val="DefaultParagraphFont"/>
    <w:link w:val="Heading3"/>
    <w:uiPriority w:val="9"/>
    <w:rsid w:val="001A06F8"/>
    <w:rPr>
      <w:rFonts w:ascii="Times" w:hAnsi="Times" w:cs="Times"/>
      <w:sz w:val="24"/>
      <w:szCs w:val="24"/>
    </w:rPr>
  </w:style>
  <w:style w:type="character" w:customStyle="1" w:styleId="FooterChar">
    <w:name w:val="Footer Char"/>
    <w:basedOn w:val="DefaultParagraphFont"/>
    <w:link w:val="Footer"/>
    <w:uiPriority w:val="99"/>
    <w:rsid w:val="001A06F8"/>
    <w:rPr>
      <w:rFonts w:ascii="Arial Narrow" w:hAnsi="Arial Narrow" w:cs="Times"/>
      <w:b/>
      <w:sz w:val="24"/>
      <w:szCs w:val="24"/>
    </w:rPr>
  </w:style>
  <w:style w:type="paragraph" w:styleId="Title">
    <w:name w:val="Title"/>
    <w:basedOn w:val="Normal"/>
    <w:link w:val="TitleChar"/>
    <w:qFormat/>
    <w:rsid w:val="001A06F8"/>
    <w:pPr>
      <w:autoSpaceDE/>
      <w:autoSpaceDN/>
      <w:spacing w:after="0"/>
      <w:jc w:val="center"/>
    </w:pPr>
    <w:rPr>
      <w:rFonts w:ascii="Times New Roman" w:hAnsi="Times New Roman"/>
      <w:b/>
      <w:szCs w:val="20"/>
      <w:lang w:val="x-none" w:eastAsia="x-none"/>
    </w:rPr>
  </w:style>
  <w:style w:type="character" w:customStyle="1" w:styleId="TitleChar">
    <w:name w:val="Title Char"/>
    <w:basedOn w:val="DefaultParagraphFont"/>
    <w:link w:val="Title"/>
    <w:rsid w:val="001A06F8"/>
    <w:rPr>
      <w:b/>
      <w:sz w:val="24"/>
      <w:lang w:val="x-none" w:eastAsia="x-none"/>
    </w:rPr>
  </w:style>
  <w:style w:type="paragraph" w:styleId="ListParagraph">
    <w:name w:val="List Paragraph"/>
    <w:basedOn w:val="Normal"/>
    <w:uiPriority w:val="34"/>
    <w:qFormat/>
    <w:rsid w:val="001A06F8"/>
    <w:pPr>
      <w:widowControl w:val="0"/>
      <w:adjustRightInd w:val="0"/>
      <w:spacing w:after="0"/>
    </w:pPr>
    <w:rPr>
      <w:rFonts w:ascii="Times New Roman" w:hAnsi="Times New Roman"/>
    </w:rPr>
  </w:style>
  <w:style w:type="paragraph" w:customStyle="1" w:styleId="TableParagraph">
    <w:name w:val="Table Paragraph"/>
    <w:basedOn w:val="Normal"/>
    <w:uiPriority w:val="1"/>
    <w:qFormat/>
    <w:rsid w:val="001A06F8"/>
    <w:pPr>
      <w:widowControl w:val="0"/>
      <w:adjustRightInd w:val="0"/>
      <w:spacing w:after="0"/>
    </w:pPr>
    <w:rPr>
      <w:rFonts w:ascii="Times New Roman" w:hAnsi="Times New Roman"/>
    </w:rPr>
  </w:style>
  <w:style w:type="paragraph" w:customStyle="1" w:styleId="NormalBullet">
    <w:name w:val="Normal Bullet"/>
    <w:basedOn w:val="ListParagraph"/>
    <w:qFormat/>
    <w:rsid w:val="001E4321"/>
    <w:pPr>
      <w:widowControl/>
      <w:numPr>
        <w:numId w:val="10"/>
      </w:numPr>
      <w:autoSpaceDE/>
      <w:autoSpaceDN/>
      <w:adjustRightInd/>
      <w:spacing w:after="240"/>
      <w:contextualSpacing/>
    </w:pPr>
    <w:rPr>
      <w:rFonts w:eastAsia="Calibri"/>
      <w:szCs w:val="22"/>
    </w:rPr>
  </w:style>
  <w:style w:type="paragraph" w:customStyle="1" w:styleId="InstructionsBullet">
    <w:name w:val="Instructions Bullet"/>
    <w:basedOn w:val="NormalBullet"/>
    <w:qFormat/>
    <w:rsid w:val="001E4321"/>
  </w:style>
  <w:style w:type="character" w:styleId="Emphasis">
    <w:name w:val="Emphasis"/>
    <w:basedOn w:val="DefaultParagraphFont"/>
    <w:uiPriority w:val="20"/>
    <w:qFormat/>
    <w:rsid w:val="005F5F66"/>
    <w:rPr>
      <w:i/>
      <w:iCs/>
    </w:rPr>
  </w:style>
  <w:style w:type="paragraph" w:customStyle="1" w:styleId="InstructionsBody">
    <w:name w:val="Instructions Body"/>
    <w:basedOn w:val="Normal"/>
    <w:qFormat/>
    <w:rsid w:val="005F5F66"/>
    <w:pPr>
      <w:autoSpaceDE/>
      <w:autoSpaceDN/>
    </w:pPr>
    <w:rPr>
      <w:rFonts w:ascii="Times New Roman" w:eastAsia="Calibri" w:hAnsi="Times New Roman"/>
      <w:szCs w:val="22"/>
    </w:rPr>
  </w:style>
  <w:style w:type="paragraph" w:customStyle="1" w:styleId="SOPBasis">
    <w:name w:val="SOP Basis"/>
    <w:basedOn w:val="Normal"/>
    <w:qFormat/>
    <w:rsid w:val="00A45403"/>
    <w:pPr>
      <w:autoSpaceDE/>
      <w:autoSpaceDN/>
      <w:spacing w:after="0"/>
    </w:pPr>
    <w:rPr>
      <w:rFonts w:ascii="Arial" w:eastAsia="Calibri" w:hAnsi="Arial" w:cs="Arial"/>
      <w:sz w:val="20"/>
      <w:szCs w:val="20"/>
    </w:rPr>
  </w:style>
  <w:style w:type="paragraph" w:customStyle="1" w:styleId="SOPTitle">
    <w:name w:val="SOP Title"/>
    <w:basedOn w:val="SOPBasis"/>
    <w:next w:val="SOPBasis"/>
    <w:qFormat/>
    <w:rsid w:val="00A45403"/>
    <w:rPr>
      <w:b/>
      <w:bCs/>
      <w:sz w:val="28"/>
      <w:szCs w:val="28"/>
    </w:rPr>
  </w:style>
  <w:style w:type="character" w:styleId="UnresolvedMention">
    <w:name w:val="Unresolved Mention"/>
    <w:basedOn w:val="DefaultParagraphFont"/>
    <w:uiPriority w:val="99"/>
    <w:semiHidden/>
    <w:unhideWhenUsed/>
    <w:rsid w:val="007C7B83"/>
    <w:rPr>
      <w:color w:val="605E5C"/>
      <w:shd w:val="clear" w:color="auto" w:fill="E1DFDD"/>
    </w:rPr>
  </w:style>
  <w:style w:type="paragraph" w:styleId="Revision">
    <w:name w:val="Revision"/>
    <w:hidden/>
    <w:uiPriority w:val="99"/>
    <w:semiHidden/>
    <w:rsid w:val="00706BD4"/>
    <w:rPr>
      <w:rFonts w:ascii="Times" w:hAnsi="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529780">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078358974">
      <w:bodyDiv w:val="1"/>
      <w:marLeft w:val="0"/>
      <w:marRight w:val="0"/>
      <w:marTop w:val="0"/>
      <w:marBottom w:val="0"/>
      <w:divBdr>
        <w:top w:val="none" w:sz="0" w:space="0" w:color="auto"/>
        <w:left w:val="none" w:sz="0" w:space="0" w:color="auto"/>
        <w:bottom w:val="none" w:sz="0" w:space="0" w:color="auto"/>
        <w:right w:val="none" w:sz="0" w:space="0" w:color="auto"/>
      </w:divBdr>
    </w:div>
    <w:div w:id="1141658106">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RL.IRB.general@adventhealth.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3" ma:contentTypeDescription="Create a new document." ma:contentTypeScope="" ma:versionID="7de899ed04c87763e1aa9f9d09f7f7c5">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5544ab1f009aa5876e05a19ca0ced230"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E22AA-A511-43F1-8A5B-DAD2F230BAF6}">
  <ds:schemaRefs>
    <ds:schemaRef ds:uri="http://schemas.openxmlformats.org/officeDocument/2006/bibliography"/>
  </ds:schemaRefs>
</ds:datastoreItem>
</file>

<file path=customXml/itemProps2.xml><?xml version="1.0" encoding="utf-8"?>
<ds:datastoreItem xmlns:ds="http://schemas.openxmlformats.org/officeDocument/2006/customXml" ds:itemID="{656D4BDD-25AB-4CA6-90BE-82BA0B92775F}">
  <ds:schemaRefs>
    <ds:schemaRef ds:uri="http://purl.org/dc/dcmitype/"/>
    <ds:schemaRef ds:uri="http://schemas.openxmlformats.org/package/2006/metadata/core-properties"/>
    <ds:schemaRef ds:uri="http://purl.org/dc/terms/"/>
    <ds:schemaRef ds:uri="http://www.w3.org/XML/1998/namespace"/>
    <ds:schemaRef ds:uri="http://purl.org/dc/elements/1.1/"/>
    <ds:schemaRef ds:uri="http://schemas.microsoft.com/office/2006/documentManagement/types"/>
    <ds:schemaRef ds:uri="9f506b33-51d1-4e1b-9d93-9b1c88fdb660"/>
    <ds:schemaRef ds:uri="http://schemas.microsoft.com/office/2006/metadata/properties"/>
  </ds:schemaRefs>
</ds:datastoreItem>
</file>

<file path=customXml/itemProps3.xml><?xml version="1.0" encoding="utf-8"?>
<ds:datastoreItem xmlns:ds="http://schemas.openxmlformats.org/officeDocument/2006/customXml" ds:itemID="{BFDA5780-1034-42C8-92EC-B02A0C4D7917}">
  <ds:schemaRefs>
    <ds:schemaRef ds:uri="http://schemas.microsoft.com/sharepoint/v3/contenttype/forms"/>
  </ds:schemaRefs>
</ds:datastoreItem>
</file>

<file path=customXml/itemProps4.xml><?xml version="1.0" encoding="utf-8"?>
<ds:datastoreItem xmlns:ds="http://schemas.openxmlformats.org/officeDocument/2006/customXml" ds:itemID="{4DC80EFF-7BA4-4B25-A83A-5FF6278EE65C}"/>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EMPLATE Consent for Minimal Risk Research</vt:lpstr>
    </vt:vector>
  </TitlesOfParts>
  <Manager>Stuart Horowitz, PhD, MBA, CHRC</Manager>
  <Company>Copyright © 2013 WIRB-Copernicus Group. All rights reserved.</Company>
  <LinksUpToDate>false</LinksUpToDate>
  <CharactersWithSpaces>3082</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onsent for Minimal Risk Research</dc:title>
  <dc:subject>HRP-501</dc:subject>
  <dc:creator>Jeffrey A. Cooper, MD, MMM</dc:creator>
  <cp:keywords/>
  <dc:description>1 Aug 2014</dc:description>
  <cp:lastModifiedBy>Leana Goncalves Araujo</cp:lastModifiedBy>
  <cp:revision>2</cp:revision>
  <cp:lastPrinted>2008-09-17T20:06:00Z</cp:lastPrinted>
  <dcterms:created xsi:type="dcterms:W3CDTF">2022-05-17T16:17:00Z</dcterms:created>
  <dcterms:modified xsi:type="dcterms:W3CDTF">2022-05-1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CF667FE88BD41B4BDFCCD828BEF64</vt:lpwstr>
  </property>
</Properties>
</file>